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bookmarkStart w:id="0" w:name="_Hlk68781124"/>
      <w:bookmarkEnd w:id="0"/>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70E2F22C" w14:textId="62DA8EA0"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w:t>
      </w:r>
      <w:r>
        <w:rPr>
          <w:lang w:val="en-US"/>
        </w:rPr>
        <w:t xml:space="preserve">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r w:rsidRPr="008A7A93">
        <w:rPr>
          <w:lang w:val="en-US"/>
        </w:rPr>
        <w:t>(Slack, 2021).</w:t>
      </w:r>
    </w:p>
    <w:p w14:paraId="3386AB2A" w14:textId="759E8A08"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533F1BF3"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ADF4DE9" w:rsidR="00823F0D" w:rsidRDefault="002358A3" w:rsidP="00823F0D">
            <w:pPr>
              <w:rPr>
                <w:lang w:val="en-US"/>
              </w:rPr>
            </w:pPr>
            <w:r>
              <w:rPr>
                <w:lang w:val="en-US"/>
              </w:rPr>
              <w:t>1.0.1</w:t>
            </w:r>
          </w:p>
        </w:tc>
        <w:tc>
          <w:tcPr>
            <w:tcW w:w="1276" w:type="dxa"/>
          </w:tcPr>
          <w:p w14:paraId="7B398351" w14:textId="77777777" w:rsidR="00823F0D" w:rsidRDefault="00823F0D" w:rsidP="00823F0D">
            <w:pPr>
              <w:rPr>
                <w:lang w:val="en-US"/>
              </w:rPr>
            </w:pPr>
          </w:p>
        </w:tc>
        <w:tc>
          <w:tcPr>
            <w:tcW w:w="992" w:type="dxa"/>
          </w:tcPr>
          <w:p w14:paraId="686FAB57" w14:textId="227AB044" w:rsidR="00823F0D" w:rsidRDefault="002358A3" w:rsidP="00823F0D">
            <w:pPr>
              <w:rPr>
                <w:lang w:val="en-US"/>
              </w:rPr>
            </w:pPr>
            <w:r>
              <w:rPr>
                <w:lang w:val="en-US"/>
              </w:rPr>
              <w:t>Alpha</w:t>
            </w:r>
          </w:p>
        </w:tc>
        <w:tc>
          <w:tcPr>
            <w:tcW w:w="4678" w:type="dxa"/>
          </w:tcPr>
          <w:p w14:paraId="1F0D1E9F" w14:textId="2BD13B80" w:rsidR="00823F0D" w:rsidRDefault="002358A3" w:rsidP="00823F0D">
            <w:pPr>
              <w:rPr>
                <w:lang w:val="en-US"/>
              </w:rPr>
            </w:pPr>
            <w:r>
              <w:rPr>
                <w:lang w:val="en-US"/>
              </w:rPr>
              <w:t>Added Risk Analysis</w:t>
            </w:r>
            <w:r w:rsidR="004B6326">
              <w:rPr>
                <w:lang w:val="en-US"/>
              </w:rPr>
              <w:t xml:space="preserve">, Requirements List, </w:t>
            </w:r>
            <w:r>
              <w:rPr>
                <w:lang w:val="en-US"/>
              </w:rPr>
              <w:t xml:space="preserve">Contribution </w:t>
            </w:r>
            <w:r w:rsidR="004B6326">
              <w:rPr>
                <w:lang w:val="en-US"/>
              </w:rPr>
              <w:t>g</w:t>
            </w:r>
            <w:r>
              <w:rPr>
                <w:lang w:val="en-US"/>
              </w:rPr>
              <w:t xml:space="preserve">uide and </w:t>
            </w:r>
            <w:r w:rsidR="004B6326">
              <w:rPr>
                <w:lang w:val="en-US"/>
              </w:rPr>
              <w:t>C</w:t>
            </w:r>
            <w:r>
              <w:rPr>
                <w:lang w:val="en-US"/>
              </w:rPr>
              <w:t xml:space="preserve">oding </w:t>
            </w:r>
            <w:r w:rsidR="004B6326">
              <w:rPr>
                <w:lang w:val="en-US"/>
              </w:rPr>
              <w:t>S</w:t>
            </w:r>
            <w:r>
              <w:rPr>
                <w:lang w:val="en-US"/>
              </w:rPr>
              <w:t>tandards guide</w:t>
            </w:r>
          </w:p>
        </w:tc>
        <w:tc>
          <w:tcPr>
            <w:tcW w:w="1275" w:type="dxa"/>
          </w:tcPr>
          <w:p w14:paraId="555C7075" w14:textId="7CF9FD16" w:rsidR="00823F0D" w:rsidRDefault="002358A3" w:rsidP="00823F0D">
            <w:pPr>
              <w:rPr>
                <w:lang w:val="en-US"/>
              </w:rPr>
            </w:pPr>
            <w:r>
              <w:rPr>
                <w:lang w:val="en-US"/>
              </w:rPr>
              <w:t>Hannah</w:t>
            </w:r>
          </w:p>
        </w:tc>
      </w:tr>
      <w:tr w:rsidR="00C46963" w14:paraId="3AD46121" w14:textId="77777777" w:rsidTr="00823F0D">
        <w:tc>
          <w:tcPr>
            <w:tcW w:w="1129" w:type="dxa"/>
          </w:tcPr>
          <w:p w14:paraId="658162A1" w14:textId="1BC97CA2" w:rsidR="00C46963" w:rsidRDefault="00C46963" w:rsidP="00823F0D">
            <w:pPr>
              <w:rPr>
                <w:lang w:val="en-US"/>
              </w:rPr>
            </w:pPr>
            <w:r>
              <w:rPr>
                <w:lang w:val="en-US"/>
              </w:rPr>
              <w:t>1.0.2</w:t>
            </w:r>
          </w:p>
        </w:tc>
        <w:tc>
          <w:tcPr>
            <w:tcW w:w="1276" w:type="dxa"/>
          </w:tcPr>
          <w:p w14:paraId="2FB1AA6F" w14:textId="77777777" w:rsidR="00C46963" w:rsidRDefault="00C46963" w:rsidP="00823F0D">
            <w:pPr>
              <w:rPr>
                <w:lang w:val="en-US"/>
              </w:rPr>
            </w:pPr>
          </w:p>
        </w:tc>
        <w:tc>
          <w:tcPr>
            <w:tcW w:w="992" w:type="dxa"/>
          </w:tcPr>
          <w:p w14:paraId="4DE42609" w14:textId="248BBBAD" w:rsidR="00C46963" w:rsidRDefault="00C46963" w:rsidP="00823F0D">
            <w:pPr>
              <w:rPr>
                <w:lang w:val="en-US"/>
              </w:rPr>
            </w:pPr>
            <w:r>
              <w:rPr>
                <w:lang w:val="en-US"/>
              </w:rPr>
              <w:t>Alpha</w:t>
            </w:r>
          </w:p>
        </w:tc>
        <w:tc>
          <w:tcPr>
            <w:tcW w:w="4678" w:type="dxa"/>
          </w:tcPr>
          <w:p w14:paraId="44940C93" w14:textId="553FEC44" w:rsidR="00C46963" w:rsidRDefault="00C46963" w:rsidP="00823F0D">
            <w:pPr>
              <w:rPr>
                <w:lang w:val="en-US"/>
              </w:rPr>
            </w:pPr>
            <w:r>
              <w:rPr>
                <w:lang w:val="en-US"/>
              </w:rPr>
              <w:t>Added Gantt Chart</w:t>
            </w:r>
          </w:p>
        </w:tc>
        <w:tc>
          <w:tcPr>
            <w:tcW w:w="1275" w:type="dxa"/>
          </w:tcPr>
          <w:p w14:paraId="7EB32D0E" w14:textId="45CF45C8" w:rsidR="00C46963" w:rsidRDefault="00C46963" w:rsidP="00823F0D">
            <w:pPr>
              <w:rPr>
                <w:lang w:val="en-US"/>
              </w:rPr>
            </w:pPr>
            <w:r>
              <w:rPr>
                <w:lang w:val="en-US"/>
              </w:rPr>
              <w:t>Hannah</w:t>
            </w:r>
          </w:p>
        </w:tc>
      </w:tr>
      <w:tr w:rsidR="00C46963" w14:paraId="32EB43C3" w14:textId="77777777" w:rsidTr="00823F0D">
        <w:tc>
          <w:tcPr>
            <w:tcW w:w="1129" w:type="dxa"/>
          </w:tcPr>
          <w:p w14:paraId="7D46A673" w14:textId="56D7ABF2" w:rsidR="00C46963" w:rsidRDefault="00C46963" w:rsidP="00823F0D">
            <w:pPr>
              <w:rPr>
                <w:lang w:val="en-US"/>
              </w:rPr>
            </w:pPr>
            <w:r>
              <w:rPr>
                <w:lang w:val="en-US"/>
              </w:rPr>
              <w:t>2.0.0</w:t>
            </w:r>
          </w:p>
        </w:tc>
        <w:tc>
          <w:tcPr>
            <w:tcW w:w="1276" w:type="dxa"/>
          </w:tcPr>
          <w:p w14:paraId="1A6C75D4" w14:textId="77777777" w:rsidR="00C46963" w:rsidRDefault="00C46963" w:rsidP="00823F0D">
            <w:pPr>
              <w:rPr>
                <w:lang w:val="en-US"/>
              </w:rPr>
            </w:pPr>
          </w:p>
        </w:tc>
        <w:tc>
          <w:tcPr>
            <w:tcW w:w="992" w:type="dxa"/>
          </w:tcPr>
          <w:p w14:paraId="4DF0F6CB" w14:textId="00F986CC" w:rsidR="00C46963" w:rsidRDefault="00C46963" w:rsidP="00823F0D">
            <w:pPr>
              <w:rPr>
                <w:lang w:val="en-US"/>
              </w:rPr>
            </w:pPr>
            <w:r>
              <w:rPr>
                <w:lang w:val="en-US"/>
              </w:rPr>
              <w:t>Alpha</w:t>
            </w:r>
          </w:p>
        </w:tc>
        <w:tc>
          <w:tcPr>
            <w:tcW w:w="4678" w:type="dxa"/>
          </w:tcPr>
          <w:p w14:paraId="3038AD1A" w14:textId="74A8C365" w:rsidR="00C46963" w:rsidRDefault="00C46963" w:rsidP="00823F0D">
            <w:pPr>
              <w:rPr>
                <w:lang w:val="en-US"/>
              </w:rPr>
            </w:pPr>
            <w:r>
              <w:rPr>
                <w:lang w:val="en-US"/>
              </w:rPr>
              <w:t>Added Diagrams</w:t>
            </w:r>
          </w:p>
        </w:tc>
        <w:tc>
          <w:tcPr>
            <w:tcW w:w="1275" w:type="dxa"/>
          </w:tcPr>
          <w:p w14:paraId="095592BE" w14:textId="256C3D09" w:rsidR="00C46963" w:rsidRDefault="00C46963" w:rsidP="00823F0D">
            <w:pP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63267630" w14:textId="24999754" w:rsidR="00823F0D" w:rsidRDefault="00823F0D" w:rsidP="00823F0D">
      <w:pPr>
        <w:rPr>
          <w:lang w:val="en-US"/>
        </w:rPr>
      </w:pPr>
      <w:r>
        <w:rPr>
          <w:lang w:val="en-US"/>
        </w:rPr>
        <w:t>An overview of external tools and libraries that were used to implement the application:</w:t>
      </w:r>
    </w:p>
    <w:p w14:paraId="334F290A" w14:textId="67D2CDA9" w:rsidR="00823F0D" w:rsidRDefault="00823F0D" w:rsidP="00823F0D">
      <w:pPr>
        <w:pStyle w:val="ListParagraph"/>
        <w:numPr>
          <w:ilvl w:val="0"/>
          <w:numId w:val="1"/>
        </w:numPr>
        <w:rPr>
          <w:lang w:val="en-US"/>
        </w:rPr>
      </w:pPr>
      <w:r>
        <w:rPr>
          <w:lang w:val="en-US"/>
        </w:rPr>
        <w:t>QT</w:t>
      </w:r>
    </w:p>
    <w:p w14:paraId="1D28B692" w14:textId="617718A7" w:rsidR="00823F0D" w:rsidRDefault="00823F0D" w:rsidP="00823F0D">
      <w:pPr>
        <w:pStyle w:val="ListParagraph"/>
        <w:numPr>
          <w:ilvl w:val="0"/>
          <w:numId w:val="1"/>
        </w:numPr>
        <w:rPr>
          <w:lang w:val="en-US"/>
        </w:rPr>
      </w:pPr>
      <w:r>
        <w:rPr>
          <w:lang w:val="en-US"/>
        </w:rPr>
        <w:t>Boost</w:t>
      </w:r>
    </w:p>
    <w:p w14:paraId="30F9B714" w14:textId="48563A27" w:rsidR="00823F0D" w:rsidRDefault="00823F0D" w:rsidP="00823F0D">
      <w:pPr>
        <w:pStyle w:val="ListParagraph"/>
        <w:numPr>
          <w:ilvl w:val="0"/>
          <w:numId w:val="1"/>
        </w:numPr>
        <w:rPr>
          <w:lang w:val="en-US"/>
        </w:rPr>
      </w:pPr>
      <w:r>
        <w:rPr>
          <w:lang w:val="en-US"/>
        </w:rPr>
        <w:t>Crypto Library</w:t>
      </w:r>
    </w:p>
    <w:p w14:paraId="2F01BAB8" w14:textId="33B2C0A3" w:rsidR="00823F0D" w:rsidRDefault="00823F0D" w:rsidP="00823F0D">
      <w:pPr>
        <w:pStyle w:val="ListParagraph"/>
        <w:numPr>
          <w:ilvl w:val="0"/>
          <w:numId w:val="1"/>
        </w:numPr>
        <w:rPr>
          <w:lang w:val="en-US"/>
        </w:rPr>
      </w:pPr>
      <w:r>
        <w:rPr>
          <w:lang w:val="en-US"/>
        </w:rPr>
        <w:t>MQTT Mosquito</w:t>
      </w:r>
    </w:p>
    <w:p w14:paraId="6B94FC69" w14:textId="4FDF99C2" w:rsidR="00823F0D" w:rsidRDefault="00823F0D">
      <w:pPr>
        <w:rPr>
          <w:lang w:val="en-US"/>
        </w:rPr>
      </w:pPr>
      <w:r>
        <w:rPr>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2.0:</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0:</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1:</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0:</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2:</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0.0:</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1:</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6.0.0:</w:t>
            </w:r>
            <w:r>
              <w:rPr>
                <w:rFonts w:ascii="Verdana" w:hAnsi="Verdana"/>
                <w:sz w:val="18"/>
                <w:szCs w:val="18"/>
                <w:lang w:val="en-US"/>
              </w:rPr>
              <w:t xml:space="preserve"> Implement security features and protocols</w:t>
            </w:r>
          </w:p>
          <w:p w14:paraId="381A845A" w14:textId="0891BE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0.0:</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2:</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1:</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2:</w:t>
            </w:r>
            <w:r>
              <w:rPr>
                <w:rFonts w:ascii="Verdana" w:hAnsi="Verdana"/>
                <w:sz w:val="18"/>
                <w:szCs w:val="18"/>
                <w:lang w:val="en-US"/>
              </w:rPr>
              <w:t xml:space="preserve"> Create separate user classes</w:t>
            </w:r>
          </w:p>
        </w:tc>
      </w:tr>
      <w:tr w:rsidR="006D4A9C" w14:paraId="4D2E62BF" w14:textId="77777777" w:rsidTr="00FF4156">
        <w:tc>
          <w:tcPr>
            <w:tcW w:w="523" w:type="dxa"/>
            <w:vAlign w:val="center"/>
          </w:tcPr>
          <w:p w14:paraId="03489D8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13CFE191" w14:textId="77777777" w:rsidR="006D4A9C" w:rsidRPr="00EB01BF" w:rsidRDefault="006D4A9C" w:rsidP="00C54D3E">
            <w:pPr>
              <w:rPr>
                <w:rFonts w:ascii="Verdana" w:hAnsi="Verdana" w:cs="Arial"/>
                <w:color w:val="000000"/>
                <w:sz w:val="18"/>
                <w:szCs w:val="18"/>
                <w:highlight w:val="yellow"/>
              </w:rPr>
            </w:pPr>
            <w:r w:rsidRPr="00EB01BF">
              <w:rPr>
                <w:rFonts w:ascii="Verdana" w:hAnsi="Verdana" w:cs="Arial"/>
                <w:color w:val="000000"/>
                <w:sz w:val="18"/>
                <w:szCs w:val="18"/>
                <w:highlight w:val="yellow"/>
              </w:rPr>
              <w:t xml:space="preserve">The moderator </w:t>
            </w:r>
            <w:r w:rsidRPr="00EB01BF">
              <w:rPr>
                <w:rFonts w:ascii="Verdana" w:hAnsi="Verdana" w:cs="Arial"/>
                <w:b/>
                <w:bCs/>
                <w:color w:val="000000"/>
                <w:sz w:val="18"/>
                <w:szCs w:val="18"/>
                <w:highlight w:val="yellow"/>
              </w:rPr>
              <w:t>should</w:t>
            </w:r>
            <w:r w:rsidRPr="00EB01BF">
              <w:rPr>
                <w:rFonts w:ascii="Verdana" w:hAnsi="Verdana" w:cs="Arial"/>
                <w:color w:val="000000"/>
                <w:sz w:val="18"/>
                <w:szCs w:val="18"/>
                <w:highlight w:val="yellow"/>
              </w:rPr>
              <w:t xml:space="preserve"> be able to delete a user’s messages in the chatroom</w:t>
            </w:r>
          </w:p>
        </w:tc>
        <w:tc>
          <w:tcPr>
            <w:tcW w:w="1134" w:type="dxa"/>
            <w:vAlign w:val="center"/>
          </w:tcPr>
          <w:p w14:paraId="290D40E3" w14:textId="77777777" w:rsidR="006D4A9C" w:rsidRPr="00EB01BF" w:rsidRDefault="006D4A9C" w:rsidP="00C54D3E">
            <w:pPr>
              <w:jc w:val="center"/>
              <w:rPr>
                <w:rFonts w:ascii="Verdana" w:hAnsi="Verdana"/>
                <w:sz w:val="18"/>
                <w:szCs w:val="18"/>
                <w:highlight w:val="yellow"/>
                <w:lang w:val="en-US"/>
              </w:rPr>
            </w:pPr>
            <w:r w:rsidRPr="00EB01BF">
              <w:rPr>
                <w:rFonts w:ascii="Verdana" w:hAnsi="Verdana"/>
                <w:sz w:val="18"/>
                <w:szCs w:val="18"/>
                <w:highlight w:val="yellow"/>
                <w:lang w:val="en-US"/>
              </w:rPr>
              <w:t>SHOULD</w:t>
            </w:r>
          </w:p>
        </w:tc>
        <w:tc>
          <w:tcPr>
            <w:tcW w:w="3363" w:type="dxa"/>
          </w:tcPr>
          <w:p w14:paraId="7C7EFA56" w14:textId="77777777" w:rsidR="006D4A9C" w:rsidRPr="00EB01BF" w:rsidRDefault="006D4A9C" w:rsidP="00C54D3E">
            <w:pPr>
              <w:rPr>
                <w:rFonts w:ascii="Verdana" w:hAnsi="Verdana"/>
                <w:sz w:val="18"/>
                <w:szCs w:val="18"/>
                <w:highlight w:val="yellow"/>
                <w:lang w:val="en-US"/>
              </w:rPr>
            </w:pPr>
            <w:r w:rsidRPr="00EB01BF">
              <w:rPr>
                <w:rFonts w:ascii="Verdana" w:hAnsi="Verdana"/>
                <w:sz w:val="18"/>
                <w:szCs w:val="18"/>
                <w:highlight w:val="yellow"/>
                <w:lang w:val="en-US"/>
              </w:rPr>
              <w:t>In the case a user sends an inappropriate message to a chat room, the moderator can then remove it immediately to avoid the message distressing other chat room members</w:t>
            </w:r>
          </w:p>
        </w:tc>
        <w:tc>
          <w:tcPr>
            <w:tcW w:w="2164" w:type="dxa"/>
          </w:tcPr>
          <w:p w14:paraId="2E56A616" w14:textId="77777777" w:rsidR="006D4A9C" w:rsidRPr="00EB01BF" w:rsidRDefault="006D4A9C" w:rsidP="00C54D3E">
            <w:pPr>
              <w:rPr>
                <w:rFonts w:ascii="Verdana" w:hAnsi="Verdana"/>
                <w:sz w:val="18"/>
                <w:szCs w:val="18"/>
                <w:highlight w:val="yellow"/>
                <w:lang w:val="en-US"/>
              </w:rPr>
            </w:pPr>
            <w:r w:rsidRPr="00EB01BF">
              <w:rPr>
                <w:rFonts w:ascii="Verdana" w:hAnsi="Verdana"/>
                <w:b/>
                <w:bCs/>
                <w:sz w:val="18"/>
                <w:szCs w:val="18"/>
                <w:highlight w:val="yellow"/>
                <w:lang w:val="en-US"/>
              </w:rPr>
              <w:t>T3.1.3:</w:t>
            </w:r>
            <w:r w:rsidRPr="00EB01BF">
              <w:rPr>
                <w:rFonts w:ascii="Verdana" w:hAnsi="Verdana"/>
                <w:sz w:val="18"/>
                <w:szCs w:val="18"/>
                <w:highlight w:val="yellow"/>
                <w:lang w:val="en-US"/>
              </w:rPr>
              <w:t xml:space="preserve"> Create separate user classes</w:t>
            </w:r>
          </w:p>
        </w:tc>
      </w:tr>
      <w:tr w:rsidR="006D4A9C" w14:paraId="3EA744D5" w14:textId="77777777" w:rsidTr="00FF4156">
        <w:tc>
          <w:tcPr>
            <w:tcW w:w="523" w:type="dxa"/>
            <w:vAlign w:val="center"/>
          </w:tcPr>
          <w:p w14:paraId="078F218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0.0:</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559D55A0" w:rsidR="006D4A9C" w:rsidRPr="00AC169D" w:rsidRDefault="00EB01BF"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2.0:</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7E83C51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0</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7037810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EB01BF">
              <w:rPr>
                <w:rFonts w:ascii="Verdana" w:hAnsi="Verdana"/>
                <w:b/>
                <w:bCs/>
                <w:sz w:val="18"/>
                <w:szCs w:val="18"/>
                <w:lang w:val="en-US"/>
              </w:rPr>
              <w:t>1</w:t>
            </w:r>
            <w:r w:rsidRPr="00C26996">
              <w:rPr>
                <w:rFonts w:ascii="Verdana" w:hAnsi="Verdana"/>
                <w:b/>
                <w:bCs/>
                <w:sz w:val="18"/>
                <w:szCs w:val="18"/>
                <w:lang w:val="en-US"/>
              </w:rPr>
              <w:t>.0:</w:t>
            </w:r>
            <w:r w:rsidRPr="007858C9">
              <w:rPr>
                <w:rFonts w:ascii="Verdana" w:hAnsi="Verdana"/>
                <w:sz w:val="18"/>
                <w:szCs w:val="18"/>
                <w:lang w:val="en-US"/>
              </w:rPr>
              <w:t xml:space="preserve"> Implement security features and protocol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6FEA6953" w:rsidR="00EB01BF" w:rsidRPr="00C26996" w:rsidRDefault="00EB01BF" w:rsidP="00EB01BF">
            <w:pPr>
              <w:rPr>
                <w:rFonts w:ascii="Verdana" w:hAnsi="Verdana"/>
                <w:b/>
                <w:bCs/>
                <w:sz w:val="18"/>
                <w:szCs w:val="18"/>
                <w:lang w:val="en-US"/>
              </w:rPr>
            </w:pPr>
            <w:r w:rsidRPr="00EB01BF">
              <w:rPr>
                <w:rFonts w:ascii="Verdana" w:hAnsi="Verdana"/>
                <w:b/>
                <w:bCs/>
                <w:sz w:val="18"/>
                <w:szCs w:val="18"/>
                <w:lang w:val="en-US"/>
              </w:rPr>
              <w:t>T7.1.0:</w:t>
            </w:r>
            <w:r w:rsidRPr="00EB01BF">
              <w:rPr>
                <w:rFonts w:ascii="Verdana" w:hAnsi="Verdana"/>
                <w:sz w:val="18"/>
                <w:szCs w:val="18"/>
                <w:lang w:val="en-US"/>
              </w:rPr>
              <w:t xml:space="preserve"> Develop user profile and control panel</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7C7552EE"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1.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1.1:</w:t>
            </w:r>
            <w:r w:rsidRPr="007858C9">
              <w:rPr>
                <w:rFonts w:ascii="Verdana" w:hAnsi="Verdana"/>
                <w:sz w:val="18"/>
                <w:szCs w:val="18"/>
                <w:lang w:val="en-US"/>
              </w:rPr>
              <w:t xml:space="preserve"> Develop user profile and control panel</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014C2D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8.0.0:</w:t>
            </w:r>
            <w:r w:rsidRPr="007858C9">
              <w:rPr>
                <w:rFonts w:ascii="Verdana" w:hAnsi="Verdana"/>
                <w:sz w:val="18"/>
                <w:szCs w:val="18"/>
                <w:lang w:val="en-US"/>
              </w:rPr>
              <w:t xml:space="preserve"> Implement file transfer feature</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1.0:</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0:</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250D174E"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3.0:</w:t>
            </w:r>
            <w:r w:rsidRPr="00001282">
              <w:rPr>
                <w:rFonts w:ascii="Verdana" w:hAnsi="Verdana"/>
                <w:sz w:val="18"/>
                <w:szCs w:val="18"/>
                <w:lang w:val="en-US"/>
              </w:rPr>
              <w:t xml:space="preserve"> Setup and Configure Client/Server using MQTT</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16BCD67C" w14:textId="2CCA909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1.0:</w:t>
            </w:r>
            <w:r w:rsidRPr="007858C9">
              <w:rPr>
                <w:rFonts w:ascii="Verdana" w:hAnsi="Verdana"/>
                <w:sz w:val="18"/>
                <w:szCs w:val="18"/>
                <w:lang w:val="en-US"/>
              </w:rPr>
              <w:t xml:space="preserve"> Setup a local </w:t>
            </w:r>
            <w:r>
              <w:rPr>
                <w:rFonts w:ascii="Verdana" w:hAnsi="Verdana"/>
                <w:sz w:val="18"/>
                <w:szCs w:val="18"/>
                <w:lang w:val="en-US"/>
              </w:rPr>
              <w:t>text-file</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0:</w:t>
            </w:r>
            <w:r w:rsidRPr="007858C9">
              <w:rPr>
                <w:rFonts w:ascii="Verdana" w:hAnsi="Verdana"/>
                <w:sz w:val="18"/>
                <w:szCs w:val="18"/>
                <w:lang w:val="en-US"/>
              </w:rPr>
              <w:t xml:space="preserve"> Develop user profile and control panel</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1:</w:t>
            </w:r>
            <w:r w:rsidRPr="007858C9">
              <w:rPr>
                <w:rFonts w:ascii="Verdana" w:hAnsi="Verdana"/>
                <w:sz w:val="18"/>
                <w:szCs w:val="18"/>
                <w:lang w:val="en-US"/>
              </w:rPr>
              <w:t xml:space="preserve"> Develop user profile and control panel</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614179D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3.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3.0:</w:t>
            </w:r>
            <w:r w:rsidRPr="007858C9">
              <w:rPr>
                <w:rFonts w:ascii="Verdana" w:hAnsi="Verdana"/>
                <w:sz w:val="18"/>
                <w:szCs w:val="18"/>
                <w:lang w:val="en-US"/>
              </w:rPr>
              <w:t xml:space="preserve"> Develop user profile and control panel</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2C23CF">
          <w:pgSz w:w="12240" w:h="15840"/>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9711BA" w:rsidRPr="009711BA" w14:paraId="45705F02" w14:textId="77777777" w:rsidTr="009711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A8A1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1F2AE2"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BCD3E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1925EC"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D0A607"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7E2579"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April</w:t>
            </w:r>
          </w:p>
        </w:tc>
      </w:tr>
      <w:tr w:rsidR="009711BA" w:rsidRPr="009711BA" w14:paraId="5ED42E4C" w14:textId="77777777" w:rsidTr="009711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2F9B795" w14:textId="77777777" w:rsidR="009711BA" w:rsidRPr="009711BA" w:rsidRDefault="009711BA" w:rsidP="009711BA">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4792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A9164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8805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F0DF60"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6482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FBF2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946C33"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07D91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2004D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7BDB9"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E62C7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4484EE"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C850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78B4A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B7A40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1CFC01"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CB3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094A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r>
      <w:tr w:rsidR="009711BA" w:rsidRPr="009711BA" w14:paraId="0DA009D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D01131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D455DD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92F2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90A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143A2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87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F84F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F67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763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69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A8A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F10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B45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722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920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FE9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78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A0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1C66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3A2504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A6F26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EE73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AE9C6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55E1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E52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079E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A1A6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89C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041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ED75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719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17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37D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469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2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D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36A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B6D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EFB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4F9092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4EF464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712D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4B8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8683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36B0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80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15F9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72C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855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7C0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54D7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D8D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674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BAD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CC6E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D77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F6E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FF0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6A9C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F8B724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0E12F6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5580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E6F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992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710E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22F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2ECA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3B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271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E91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DC1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056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09DA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EE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7088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961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0B3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79A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F477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CCF75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3ABCB3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0948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6F40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A94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0EFFBF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630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8B1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E3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4F1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AEE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0B9E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8CD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C07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9D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FC54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E68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79E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28B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471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235DE7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D39FCE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1: </w:t>
            </w:r>
            <w:r w:rsidRPr="009711BA">
              <w:rPr>
                <w:rFonts w:ascii="Arial" w:eastAsia="Times New Roman" w:hAnsi="Arial" w:cs="Arial"/>
                <w:sz w:val="20"/>
                <w:szCs w:val="20"/>
                <w:lang w:eastAsia="en-GB"/>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90A0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F1B6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373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08A3642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5CD6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70E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27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54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542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A9FA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361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48F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342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A15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D0D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7F1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B8E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20B1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A2661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A4A71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BF79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6904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02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F135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09EFD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E605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C15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47E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45D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A16B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AB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A78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36D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0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7EA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D8C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4A2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36A6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20DBB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C34769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796E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2571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050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494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7746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9CAC1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6C21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226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90B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648AA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83B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C65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A60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D511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FD0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ACE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CD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29D0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CB45E3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09AFCB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CBE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B2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8775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3CD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D4EB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554F3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C0A23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FF4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199F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B70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B07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97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FA4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98CC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49D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0BB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41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011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33A58B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E90048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9C1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11F6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0C4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8AB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85B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18E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C3C2D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B812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156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BD4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CF7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3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028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A19C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44A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480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411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09FC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B3AE3D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6A14C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2: </w:t>
            </w:r>
            <w:r w:rsidRPr="009711BA">
              <w:rPr>
                <w:rFonts w:ascii="Arial" w:eastAsia="Times New Roman" w:hAnsi="Arial" w:cs="Arial"/>
                <w:sz w:val="20"/>
                <w:szCs w:val="20"/>
                <w:lang w:eastAsia="en-GB"/>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D291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EDD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0F2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21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B14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87E8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6F660BC"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9D9F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CF3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01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51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8FC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120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412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20E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54B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E9C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791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87887E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443B4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2C9D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2710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204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F0C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93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0124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D9CC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AFF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820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543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279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6F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A9A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EAB82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87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E3A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76C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6B82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B9F91F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301F0F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0: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559D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D381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DA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AD8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F4C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A91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F720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020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5C8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62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E4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0E83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329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5F2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688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D6B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D45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C58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C50C28D" w14:textId="77777777" w:rsidTr="009711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3B04E8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1: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0A286"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27CB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A42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D23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3E6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5F04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38FB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D7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75D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5DE5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F5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C09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AA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B25E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2BB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147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28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DE6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AC75B5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14444A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0: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ACC0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421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5A1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1E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B7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038F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389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E448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B93E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A553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E9B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C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69D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0272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9EE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B4A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E02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3C2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1B0D5A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D070C5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0: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713E3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6DCC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0C9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BEF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ED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8412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31A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E881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AF2B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C1D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A5C2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598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21D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99D54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FB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4C6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17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F47E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3DDF9C8"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800A84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1: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4925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B013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A647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1DAA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89A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F312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94F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C34F6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E8F8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9DF7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20B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734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377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68FD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758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015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353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3E08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CAC4E1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5C439B5"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0: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6BC9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DE56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133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B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552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2617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608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2D4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CCCA9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88D83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10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0F8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D661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A2130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C03CB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5540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46E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DB6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4243AB3"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93BB49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0: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C23E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B2C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403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B20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81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7963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4E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5D5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5973C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0B00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BA1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BE1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1B6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189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711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5EA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8D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C199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C874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CECE9A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1: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72A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563E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81D8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074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09A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712A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56A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550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2F0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9EC54A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8C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73C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EC2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C8A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B19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C6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9BD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9874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2CB1BB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32BB0B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2.0: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658F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077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7BC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B2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37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694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C8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54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B980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9393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477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A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29A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046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CB8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DC0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18B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07A1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696A94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4F222A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73F5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610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FF5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7C8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F543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37F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CA9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BB9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EC98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8AD7C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6F0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4F4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2E8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C43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C75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1A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A38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F2C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15E89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CE9362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3: </w:t>
            </w:r>
            <w:r w:rsidRPr="009711BA">
              <w:rPr>
                <w:rFonts w:ascii="Arial" w:eastAsia="Times New Roman" w:hAnsi="Arial" w:cs="Arial"/>
                <w:sz w:val="20"/>
                <w:szCs w:val="20"/>
                <w:lang w:eastAsia="en-GB"/>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0425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D4C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F8A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6E8B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625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FB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0EB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8DC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EC3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1CAF22"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678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B2D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480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EDCD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E70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96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44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E54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3374F5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189834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1.0.1: </w:t>
            </w:r>
            <w:r w:rsidRPr="009711BA">
              <w:rPr>
                <w:rFonts w:ascii="Arial" w:eastAsia="Times New Roman" w:hAnsi="Arial" w:cs="Arial"/>
                <w:sz w:val="20"/>
                <w:szCs w:val="20"/>
                <w:lang w:eastAsia="en-GB"/>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D6BF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A3D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742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2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05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68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3BC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B2E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A5F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1B040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1ADA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4C7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92F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BCF5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139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91D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771D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483C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14AE3C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BECCEC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2: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44A0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9DE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008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479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F46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3DD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81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3F7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997D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C357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9FA9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09D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18C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C771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932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2A6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CD7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A64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872DCF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11C75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5.0.0: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1A858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1ED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FF7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98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7F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A417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4BA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1B1F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4D8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97E2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4E62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2D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03B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553B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650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0AF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A0D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3042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AACDAC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94EF9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0: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83C3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EBB5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D97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BAE7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5CCE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64B2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88E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65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8E6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394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BB7B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975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DB2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90B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E7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F24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AC4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DE1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A8EA7C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451E7C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9.0.0: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F5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F46B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B8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DD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B49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6C2D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A07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5F3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404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2186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348E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59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ED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2B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7F9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560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0B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58CB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F5C4A0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DC6406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1.0.2:</w:t>
            </w:r>
            <w:r w:rsidRPr="009711BA">
              <w:rPr>
                <w:rFonts w:ascii="Arial" w:eastAsia="Times New Roman" w:hAnsi="Arial" w:cs="Arial"/>
                <w:sz w:val="20"/>
                <w:szCs w:val="20"/>
                <w:lang w:eastAsia="en-GB"/>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1661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757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D0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278A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45B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37EC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AC6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0D4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B68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40679D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218B2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891B6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90F4E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B362B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1C8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ED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395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7D77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D3D798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909A7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1: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218B3"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FA6C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47C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C3F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8CE8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CA0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749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A91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88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DF9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EA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8E33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B79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23A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5DE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478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9024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E7F8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6806C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6BB28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2: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C4B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DBD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B2B0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2D5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A565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4E6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741E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9E3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C6F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1C9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ED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38B7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A15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3755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68E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2E16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382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478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6600A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D7D95A"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1: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A37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E56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467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EFC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C1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640E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F00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61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852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1CE2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A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C96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999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466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51D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3C3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02F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8D0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6387D8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533EDD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2.0: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855E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36D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BF2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8A6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8D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6D17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F5D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E9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D7A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9BD7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EF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DD2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4BDE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A0CE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367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82D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064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56278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DC6CA5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338E9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1: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0F5D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1416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19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5F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973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4C59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1C62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D46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342A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2FC0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986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31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2744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15E33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AA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AF8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754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A0A4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930C746"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4CE81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7.0.0: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059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1BD9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4A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2A1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752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062F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967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72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DB4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04C6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E9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B17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703C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CC911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916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A622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3F7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BB01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17F744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4F59848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DD61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4AAF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9EE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D8E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21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16F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E9D9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0AC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66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C550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89B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84E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3C7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6EBEF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641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A5C8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D83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491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1ED397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619D908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4: </w:t>
            </w:r>
            <w:r w:rsidRPr="009711BA">
              <w:rPr>
                <w:rFonts w:ascii="Arial" w:eastAsia="Times New Roman" w:hAnsi="Arial" w:cs="Arial"/>
                <w:sz w:val="20"/>
                <w:szCs w:val="20"/>
                <w:lang w:eastAsia="en-GB"/>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D793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E0BA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5FB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956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C2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1ADA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0B3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31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A8C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FE70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C8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605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09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0F0AF6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59C4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8D0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3F8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B08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E58B65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4C2241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2.0.1: </w:t>
            </w:r>
            <w:r w:rsidRPr="009711BA">
              <w:rPr>
                <w:rFonts w:ascii="Arial" w:eastAsia="Times New Roman" w:hAnsi="Arial" w:cs="Arial"/>
                <w:sz w:val="20"/>
                <w:szCs w:val="20"/>
                <w:lang w:eastAsia="en-GB"/>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F06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DF2A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9B2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FCCA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89F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4149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F7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29C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E9A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26C3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57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2A75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B8D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98D64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828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215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7C6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313F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45466D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58F6F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3: Create separate user class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7FC4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655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DD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DA8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3C8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53D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B3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89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427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4C76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690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527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397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6DD1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3BBB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1C2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801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5628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8802E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4F921C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1.0: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20F4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603E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43B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D1D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6B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FCBA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9D3F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A39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85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E1C6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7FD3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45E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1E9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A59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2A58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880B7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7B0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1465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BEDFDD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5AF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0: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CB91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351E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E813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7A5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A5B8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BC5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6F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F38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5A84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C39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5E8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2F1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D482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AB69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071A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25D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F2AD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BF246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4300FC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1.0: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03B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D1C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89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70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D38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FD3F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4F4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86C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F3C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E0C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D0A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0DC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2B7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1CC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3F9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6968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CC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B794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98CA6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0E381D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2.0: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9F95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DE5F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F4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AB7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185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D9FF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962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6CA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25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B92E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A02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F2D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7F3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AE1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97B96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553A6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2C6E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AACD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D9957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4B99EDD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2.0.2:</w:t>
            </w:r>
            <w:r w:rsidRPr="009711BA">
              <w:rPr>
                <w:rFonts w:ascii="Arial" w:eastAsia="Times New Roman" w:hAnsi="Arial" w:cs="Arial"/>
                <w:sz w:val="20"/>
                <w:szCs w:val="20"/>
                <w:lang w:eastAsia="en-GB"/>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741A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F76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1A8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254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B24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EC4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C7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87B1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19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2009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A18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3F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9BB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944E0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260D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5872E2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A56AD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C8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39EFE1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746CE9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1509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2CF4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3E3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1C3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6CB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BBE7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4D9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2C5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995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6667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965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6C2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A98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02A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7DC9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AA0E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E7F6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E5D1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94998A"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8574B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B86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64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982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E7B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00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75D6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B0E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89A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86C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4071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47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B90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17E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BC2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696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8C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8F0A8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7E0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888D78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D31B1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5: </w:t>
            </w:r>
            <w:r w:rsidRPr="009711BA">
              <w:rPr>
                <w:rFonts w:ascii="Arial" w:eastAsia="Times New Roman" w:hAnsi="Arial" w:cs="Arial"/>
                <w:sz w:val="20"/>
                <w:szCs w:val="20"/>
                <w:lang w:eastAsia="en-GB"/>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DC3715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E0CA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B67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B421C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561A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516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A2A81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BC0A4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663A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D540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200D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CB6F9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9A2F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1934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0765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0DE50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BC02DD4"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AAFBC0"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r>
    </w:tbl>
    <w:p w14:paraId="5B1129AD" w14:textId="77777777" w:rsidR="00CF4D2D" w:rsidRDefault="00CE7F9F">
      <w:pPr>
        <w:rPr>
          <w:lang w:val="en-US"/>
        </w:rPr>
        <w:sectPr w:rsidR="00CF4D2D" w:rsidSect="00CF4D2D">
          <w:pgSz w:w="15840" w:h="12240" w:orient="landscape"/>
          <w:pgMar w:top="1440" w:right="1440" w:bottom="1440" w:left="1440" w:header="720" w:footer="720" w:gutter="0"/>
          <w:cols w:space="720"/>
          <w:docGrid w:linePitch="360"/>
        </w:sectPr>
      </w:pPr>
      <w:r>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w:t>
      </w:r>
      <w:r>
        <w:rPr>
          <w:lang w:val="en-US"/>
        </w:rPr>
        <w:t>ve</w:t>
      </w:r>
      <w:r>
        <w:rPr>
          <w:lang w:val="en-US"/>
        </w:rPr>
        <w:t xml:space="preser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2C0D32" w:rsidRPr="00AC6E5A" w:rsidRDefault="002C0D32"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2C0D32" w:rsidRPr="00AC6E5A" w:rsidRDefault="002C0D32"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authorise credentials. Authorise credentials extends to valid password. Authoris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2C0D32" w:rsidRPr="00312F2B" w:rsidRDefault="002C0D32"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2C0D32" w:rsidRPr="00312F2B" w:rsidRDefault="002C0D32"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2C0D32" w:rsidRPr="007E5B17" w:rsidRDefault="002C0D32"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2C0D32" w:rsidRPr="007E5B17" w:rsidRDefault="002C0D32"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2C0D32" w:rsidRPr="00CF07DE" w:rsidRDefault="002C0D32" w:rsidP="004140BD">
                            <w:pPr>
                              <w:pStyle w:val="Caption"/>
                              <w:rPr>
                                <w:noProof/>
                                <w:lang w:val="en-US"/>
                              </w:rPr>
                            </w:pPr>
                            <w:r>
                              <w:t xml:space="preserve">Figure </w:t>
                            </w:r>
                            <w:fldSimple w:instr=" SEQ Figure \* ARABIC ">
                              <w:r>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2C0D32" w:rsidRPr="00CF07DE" w:rsidRDefault="002C0D32"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2C0D32" w:rsidRPr="00024EC0" w:rsidRDefault="002C0D32"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2C0D32" w:rsidRPr="00024EC0" w:rsidRDefault="002C0D32"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text file 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2C0D32" w:rsidRPr="00CF10CC" w:rsidRDefault="002C0D32" w:rsidP="009B2D86">
                            <w:pPr>
                              <w:pStyle w:val="Caption"/>
                              <w:rPr>
                                <w:noProof/>
                              </w:rPr>
                            </w:pPr>
                            <w:r>
                              <w:t xml:space="preserve">Figure </w:t>
                            </w:r>
                            <w:fldSimple w:instr=" SEQ Figure \* ARABIC ">
                              <w:r>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2C0D32" w:rsidRPr="00CF10CC" w:rsidRDefault="002C0D32"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The User class contains each unique person’s information, they have key functions to obtain and change the information. Note that the UserID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A user is able to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There can be an infinite number of Messages however these messages can only be assigned to one channel. E.g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2C0D32" w:rsidRPr="002071D6" w:rsidRDefault="002C0D32" w:rsidP="009B2D86">
                            <w:pPr>
                              <w:pStyle w:val="Caption"/>
                              <w:rPr>
                                <w:noProof/>
                                <w:lang w:val="en-US"/>
                              </w:rPr>
                            </w:pPr>
                            <w:r>
                              <w:t xml:space="preserve">Figure </w:t>
                            </w:r>
                            <w:fldSimple w:instr=" SEQ Figure \* ARABIC ">
                              <w:r>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2C0D32" w:rsidRPr="002071D6" w:rsidRDefault="002C0D32"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2C0D32" w:rsidRPr="009B2D86" w:rsidRDefault="002C0D32"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2C0D32" w:rsidRPr="009B2D86" w:rsidRDefault="002C0D32"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2C0D32" w:rsidRPr="00D43838" w:rsidRDefault="002C0D32"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2C0D32" w:rsidRPr="00D43838" w:rsidRDefault="002C0D32"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2C0D32" w:rsidRPr="007D6A1C" w:rsidRDefault="002C0D32" w:rsidP="000E2794">
                            <w:pPr>
                              <w:pStyle w:val="Caption"/>
                              <w:rPr>
                                <w:noProof/>
                                <w:lang w:val="en-US"/>
                              </w:rPr>
                            </w:pPr>
                            <w:r>
                              <w:t xml:space="preserve">Figure </w:t>
                            </w:r>
                            <w:fldSimple w:instr=" SEQ Figure \* ARABIC ">
                              <w:r>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2C0D32" w:rsidRPr="007D6A1C" w:rsidRDefault="002C0D32"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2C0D32" w:rsidRPr="00A96CE2" w:rsidRDefault="002C0D32"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2C0D32" w:rsidRPr="00A96CE2" w:rsidRDefault="002C0D32"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2C0D32" w:rsidRPr="00A6302C" w:rsidRDefault="002C0D32"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2C0D32" w:rsidRPr="00A6302C" w:rsidRDefault="002C0D32"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2C0D32" w:rsidRPr="00536505" w:rsidRDefault="002C0D32"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2C0D32" w:rsidRPr="00536505" w:rsidRDefault="002C0D32"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2C0D32" w:rsidRDefault="002C0D32" w:rsidP="00536505">
                            <w:pPr>
                              <w:pStyle w:val="Caption"/>
                              <w:rPr>
                                <w:noProof/>
                              </w:rPr>
                            </w:pPr>
                            <w:r>
                              <w:t xml:space="preserve">Figure </w:t>
                            </w:r>
                            <w:fldSimple w:instr=" SEQ Figure \* ARABIC ">
                              <w:r>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2C0D32" w:rsidRDefault="002C0D32"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2C0D32" w:rsidRPr="001D32C0" w:rsidRDefault="002C0D32" w:rsidP="00536505">
                            <w:pPr>
                              <w:pStyle w:val="Caption"/>
                              <w:rPr>
                                <w:noProof/>
                              </w:rPr>
                            </w:pPr>
                            <w:r>
                              <w:t xml:space="preserve">Figure </w:t>
                            </w:r>
                            <w:fldSimple w:instr=" SEQ Figure \* ARABIC ">
                              <w:r>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2C0D32" w:rsidRPr="001D32C0" w:rsidRDefault="002C0D32"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1EE56AF8" w14:textId="3E7E91AF" w:rsidR="00536505" w:rsidRDefault="00536505" w:rsidP="00536505">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 We will use MySQL as the RDBMS.</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2C0D32" w:rsidRDefault="002C0D32" w:rsidP="007C4943">
                            <w:pPr>
                              <w:pStyle w:val="Caption"/>
                              <w:rPr>
                                <w:noProof/>
                              </w:rPr>
                            </w:pPr>
                            <w:r>
                              <w:t xml:space="preserve">Figure </w:t>
                            </w:r>
                            <w:fldSimple w:instr=" SEQ Figure \* ARABIC ">
                              <w:r>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2C0D32" w:rsidRDefault="002C0D32"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0315E629" w14:textId="5D2711B0" w:rsidR="002C0D32" w:rsidRDefault="00D937C4" w:rsidP="002C0D32">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ich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7A2B61F2" w14:textId="5DF3BE58" w:rsidR="002C0D32" w:rsidRPr="00B72995" w:rsidRDefault="002C0D32" w:rsidP="002C0D32">
      <w:pPr>
        <w:rPr>
          <w:lang w:eastAsia="en-GB"/>
        </w:rPr>
      </w:pPr>
      <w:r w:rsidRPr="002132C3">
        <w:rPr>
          <w:highlight w:val="yellow"/>
          <w:lang w:eastAsia="en-GB"/>
        </w:rPr>
        <w:t xml:space="preserve">We chose this method as </w:t>
      </w:r>
      <w:r w:rsidR="002132C3" w:rsidRPr="002132C3">
        <w:rPr>
          <w:highlight w:val="yellow"/>
          <w:lang w:eastAsia="en-GB"/>
        </w:rPr>
        <w:t xml:space="preserve">at this early stage of design, </w:t>
      </w:r>
      <w:r w:rsidRPr="002132C3">
        <w:rPr>
          <w:highlight w:val="yellow"/>
          <w:lang w:eastAsia="en-GB"/>
        </w:rPr>
        <w:t>we do not know exactly what types and dependencies the objects may rely on as they depend on the kind of message the user may send which allows for inheritance depending on what message the user sends or what level of permissions they may have in a selected channel. We also know that most will use the same foundation and we want to use existing objects rather then rebuild them each time as most functionality remains constant for each object, this helps avoid duplicated code within the codebase.</w:t>
      </w:r>
    </w:p>
    <w:p w14:paraId="360B42ED" w14:textId="7D75EC34" w:rsidR="002C0D32" w:rsidRDefault="002C0D32" w:rsidP="002C0D32">
      <w:pPr>
        <w:pStyle w:val="Heading1"/>
        <w:rPr>
          <w:lang w:val="en-US"/>
        </w:rPr>
      </w:pPr>
      <w:r>
        <w:rPr>
          <w:lang w:val="en-US"/>
        </w:rPr>
        <w:br w:type="page"/>
      </w:r>
    </w:p>
    <w:p w14:paraId="3E7D5639" w14:textId="4D078F24"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4C9D3F15" w14:textId="7251830B" w:rsidR="00CE7F9F" w:rsidRDefault="00CE7F9F" w:rsidP="00CE7F9F">
      <w:pPr>
        <w:pStyle w:val="Heading1"/>
        <w:rPr>
          <w:lang w:val="en-US"/>
        </w:rPr>
      </w:pPr>
      <w:r>
        <w:rPr>
          <w:lang w:val="en-US"/>
        </w:rPr>
        <w:lastRenderedPageBreak/>
        <w:t>References:</w:t>
      </w:r>
    </w:p>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160133F5" w14:textId="1049C78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4F439164" w:rsidR="00CE7F9F" w:rsidRDefault="00CE7F9F" w:rsidP="00CE7F9F">
      <w:pPr>
        <w:pStyle w:val="Heading1"/>
        <w:rPr>
          <w:lang w:val="en-US"/>
        </w:rPr>
      </w:pPr>
      <w:r>
        <w:rPr>
          <w:lang w:val="en-US"/>
        </w:rPr>
        <w:lastRenderedPageBreak/>
        <w:t>Appendix:</w:t>
      </w:r>
    </w:p>
    <w:p w14:paraId="6E2D85A3" w14:textId="620843C0" w:rsidR="00CC3167" w:rsidRDefault="00CC3167" w:rsidP="00CC3167">
      <w:pPr>
        <w:pStyle w:val="Heading2"/>
        <w:rPr>
          <w:lang w:val="en-US"/>
        </w:rPr>
      </w:pPr>
      <w:r>
        <w:rPr>
          <w:lang w:val="en-US"/>
        </w:rPr>
        <w:t>Coding Contribution Guide:</w:t>
      </w:r>
    </w:p>
    <w:p w14:paraId="736471E0" w14:textId="2F70FBB3" w:rsidR="00CC3167" w:rsidRPr="00CC3167" w:rsidRDefault="003B121C" w:rsidP="00CC3167">
      <w:pPr>
        <w:rPr>
          <w:lang w:val="en-US"/>
        </w:rPr>
      </w:pPr>
      <w:r>
        <w:rPr>
          <w:lang w:val="en-US"/>
        </w:rPr>
        <w:t>Before</w:t>
      </w:r>
      <w:r w:rsidR="00CC3167" w:rsidRPr="00CC3167">
        <w:rPr>
          <w:lang w:val="en-US"/>
        </w:rPr>
        <w:t xml:space="preserve"> </w:t>
      </w:r>
      <w:r w:rsidR="00D937C4" w:rsidRPr="00CC3167">
        <w:rPr>
          <w:lang w:val="en-US"/>
        </w:rPr>
        <w:t>contributing</w:t>
      </w:r>
      <w:r w:rsidR="00CC3167" w:rsidRPr="00CC3167">
        <w:rPr>
          <w:lang w:val="en-US"/>
        </w:rPr>
        <w:t xml:space="preserve"> to this repository, please first discuss the changes you intend to make via a meeting, text thread or issue </w:t>
      </w:r>
    </w:p>
    <w:p w14:paraId="6F71979B" w14:textId="77777777" w:rsidR="00CC3167" w:rsidRPr="00CC3167" w:rsidRDefault="00CC3167" w:rsidP="00CC3167">
      <w:pPr>
        <w:rPr>
          <w:lang w:val="en-US"/>
        </w:rPr>
      </w:pPr>
      <w:r w:rsidRPr="00CC3167">
        <w:rPr>
          <w:lang w:val="en-US"/>
        </w:rPr>
        <w:t>with the other team members/owners of this repository.</w:t>
      </w:r>
    </w:p>
    <w:p w14:paraId="73D2119D" w14:textId="77777777" w:rsidR="00CC3167" w:rsidRPr="00CC3167" w:rsidRDefault="00CC3167" w:rsidP="00CC3167">
      <w:pPr>
        <w:rPr>
          <w:lang w:val="en-US"/>
        </w:rPr>
      </w:pPr>
      <w:r w:rsidRPr="00CC3167">
        <w:rPr>
          <w:lang w:val="en-US"/>
        </w:rPr>
        <w:t>As outlined below, please note we have a code of conduct. Do try to ensure that you adhere to it during all your interactions with this project.</w:t>
      </w:r>
    </w:p>
    <w:p w14:paraId="151B855D" w14:textId="476367F2" w:rsidR="00CC3167" w:rsidRPr="00CC3167" w:rsidRDefault="00CC3167" w:rsidP="00CC3167">
      <w:pPr>
        <w:pStyle w:val="Heading3"/>
        <w:rPr>
          <w:lang w:val="en-US"/>
        </w:rPr>
      </w:pPr>
      <w:r w:rsidRPr="00CC3167">
        <w:rPr>
          <w:lang w:val="en-US"/>
        </w:rPr>
        <w:t>Pull Request Process:</w:t>
      </w:r>
    </w:p>
    <w:p w14:paraId="5BD7FE60" w14:textId="77777777" w:rsidR="00CC3167" w:rsidRPr="00CC3167" w:rsidRDefault="00CC3167" w:rsidP="00CC3167">
      <w:pPr>
        <w:rPr>
          <w:lang w:val="en-US"/>
        </w:rPr>
      </w:pPr>
      <w:r w:rsidRPr="00CC3167">
        <w:rPr>
          <w:lang w:val="en-US"/>
        </w:rPr>
        <w:t xml:space="preserve">You may merge the Pull Request in once you have the sign-off of all other team members, or if you do not have permission to do that or unable to get a sign-off from all three, </w:t>
      </w:r>
    </w:p>
    <w:p w14:paraId="08468E8E" w14:textId="77777777" w:rsidR="00CC3167" w:rsidRPr="00CC3167" w:rsidRDefault="00CC3167" w:rsidP="00CC3167">
      <w:pPr>
        <w:rPr>
          <w:lang w:val="en-US"/>
        </w:rPr>
      </w:pPr>
      <w:r w:rsidRPr="00CC3167">
        <w:rPr>
          <w:lang w:val="en-US"/>
        </w:rPr>
        <w:t>you may request the second reviewer/team member to merge it for you.</w:t>
      </w:r>
    </w:p>
    <w:p w14:paraId="0CB0A449" w14:textId="1943AE32" w:rsidR="00CC3167" w:rsidRPr="00CC3167" w:rsidRDefault="00CC3167" w:rsidP="00CC3167">
      <w:pPr>
        <w:pStyle w:val="Heading3"/>
        <w:rPr>
          <w:lang w:val="en-US"/>
        </w:rPr>
      </w:pPr>
      <w:r w:rsidRPr="00CC3167">
        <w:rPr>
          <w:lang w:val="en-US"/>
        </w:rPr>
        <w:t>Code of Conduct</w:t>
      </w:r>
      <w:r>
        <w:rPr>
          <w:lang w:val="en-US"/>
        </w:rPr>
        <w:t>:</w:t>
      </w:r>
    </w:p>
    <w:p w14:paraId="62B60977" w14:textId="77777777" w:rsidR="00CC3167" w:rsidRDefault="00CC3167" w:rsidP="00CC3167">
      <w:pPr>
        <w:rPr>
          <w:b/>
          <w:bCs/>
          <w:lang w:val="en-US"/>
        </w:rPr>
      </w:pPr>
      <w:r w:rsidRPr="00CC3167">
        <w:rPr>
          <w:b/>
          <w:bCs/>
          <w:lang w:val="en-US"/>
        </w:rPr>
        <w:t>Our Pledge</w:t>
      </w:r>
    </w:p>
    <w:p w14:paraId="32219367" w14:textId="1FE83044" w:rsidR="00CC3167" w:rsidRPr="00CC3167" w:rsidRDefault="00CC3167" w:rsidP="00CC3167">
      <w:pPr>
        <w:rPr>
          <w:b/>
          <w:bCs/>
          <w:lang w:val="en-US"/>
        </w:rPr>
      </w:pPr>
      <w:r>
        <w:rPr>
          <w:lang w:val="en-US"/>
        </w:rPr>
        <w:t>I</w:t>
      </w:r>
      <w:r w:rsidRPr="00CC3167">
        <w:rPr>
          <w:lang w:val="en-US"/>
        </w:rPr>
        <w:t>n the interest of fostering an open and welcoming environment, we as contributors and maintainers pledge to mak</w:t>
      </w:r>
      <w:r w:rsidR="003B121C">
        <w:rPr>
          <w:lang w:val="en-US"/>
        </w:rPr>
        <w:t>e</w:t>
      </w:r>
      <w:r w:rsidRPr="00CC3167">
        <w:rPr>
          <w:lang w:val="en-US"/>
        </w:rPr>
        <w:t xml:space="preserve"> participation in our project a harassment-free experience for everyone, regardless of age, body size, disability, ethnicity, gender identity and expression, level of experience, nationality, personal appearance, </w:t>
      </w:r>
    </w:p>
    <w:p w14:paraId="4D20A7B7" w14:textId="61C20DB5" w:rsidR="00CC3167" w:rsidRDefault="00CC3167" w:rsidP="00CC3167">
      <w:pPr>
        <w:rPr>
          <w:lang w:val="en-US"/>
        </w:rPr>
      </w:pPr>
      <w:r w:rsidRPr="00CC3167">
        <w:rPr>
          <w:lang w:val="en-US"/>
        </w:rPr>
        <w:t>race, religion, or sexual identity and orientation.</w:t>
      </w:r>
    </w:p>
    <w:p w14:paraId="6C94BB95" w14:textId="77777777" w:rsidR="00CC3167" w:rsidRPr="00CC3167" w:rsidRDefault="00CC3167" w:rsidP="00CC3167">
      <w:pPr>
        <w:rPr>
          <w:lang w:val="en-US"/>
        </w:rPr>
      </w:pPr>
    </w:p>
    <w:p w14:paraId="36828329" w14:textId="0B57388C" w:rsidR="00CC3167" w:rsidRPr="00CC3167" w:rsidRDefault="00CC3167" w:rsidP="00CC3167">
      <w:pPr>
        <w:rPr>
          <w:b/>
          <w:bCs/>
          <w:lang w:val="en-US"/>
        </w:rPr>
      </w:pPr>
      <w:r w:rsidRPr="00CC3167">
        <w:rPr>
          <w:b/>
          <w:bCs/>
          <w:lang w:val="en-US"/>
        </w:rPr>
        <w:t>Our Standards</w:t>
      </w:r>
    </w:p>
    <w:p w14:paraId="47EE85D9" w14:textId="73C46ED6" w:rsidR="00CC3167" w:rsidRPr="00CC3167" w:rsidRDefault="00CC3167" w:rsidP="00CC3167">
      <w:pPr>
        <w:rPr>
          <w:lang w:val="en-US"/>
        </w:rPr>
      </w:pPr>
      <w:r w:rsidRPr="00CC3167">
        <w:rPr>
          <w:lang w:val="en-US"/>
        </w:rPr>
        <w:t>Examples of behavio</w:t>
      </w:r>
      <w:r w:rsidR="003B121C">
        <w:rPr>
          <w:lang w:val="en-US"/>
        </w:rPr>
        <w:t>u</w:t>
      </w:r>
      <w:r w:rsidRPr="00CC3167">
        <w:rPr>
          <w:lang w:val="en-US"/>
        </w:rPr>
        <w:t>r that contributes to creating a positive environment include:</w:t>
      </w:r>
    </w:p>
    <w:p w14:paraId="2491BA63" w14:textId="07F927F2" w:rsidR="00CC3167" w:rsidRPr="00CC3167" w:rsidRDefault="00CC3167" w:rsidP="00CC3167">
      <w:pPr>
        <w:pStyle w:val="ListParagraph"/>
        <w:numPr>
          <w:ilvl w:val="0"/>
          <w:numId w:val="3"/>
        </w:numPr>
        <w:rPr>
          <w:lang w:val="en-US"/>
        </w:rPr>
      </w:pPr>
      <w:r w:rsidRPr="00CC3167">
        <w:rPr>
          <w:lang w:val="en-US"/>
        </w:rPr>
        <w:t>Using welcoming and inclusive language</w:t>
      </w:r>
    </w:p>
    <w:p w14:paraId="05A838AB" w14:textId="15FF0D96" w:rsidR="00CC3167" w:rsidRPr="00CC3167" w:rsidRDefault="00CC3167" w:rsidP="00CC3167">
      <w:pPr>
        <w:pStyle w:val="ListParagraph"/>
        <w:numPr>
          <w:ilvl w:val="0"/>
          <w:numId w:val="3"/>
        </w:numPr>
        <w:rPr>
          <w:lang w:val="en-US"/>
        </w:rPr>
      </w:pPr>
      <w:r w:rsidRPr="00CC3167">
        <w:rPr>
          <w:lang w:val="en-US"/>
        </w:rPr>
        <w:t>Being respectful of differing viewpoints and experiences</w:t>
      </w:r>
    </w:p>
    <w:p w14:paraId="21929D4A" w14:textId="1F1EC8A7" w:rsidR="00CC3167" w:rsidRPr="00CC3167" w:rsidRDefault="00CC3167" w:rsidP="00CC3167">
      <w:pPr>
        <w:pStyle w:val="ListParagraph"/>
        <w:numPr>
          <w:ilvl w:val="0"/>
          <w:numId w:val="3"/>
        </w:numPr>
        <w:rPr>
          <w:lang w:val="en-US"/>
        </w:rPr>
      </w:pPr>
      <w:r w:rsidRPr="00CC3167">
        <w:rPr>
          <w:lang w:val="en-US"/>
        </w:rPr>
        <w:t>Gracefully accepting constructive criticism</w:t>
      </w:r>
    </w:p>
    <w:p w14:paraId="10A8D6F5" w14:textId="30F806DB" w:rsidR="00CC3167" w:rsidRPr="00CC3167" w:rsidRDefault="00CC3167" w:rsidP="00CC3167">
      <w:pPr>
        <w:pStyle w:val="ListParagraph"/>
        <w:numPr>
          <w:ilvl w:val="0"/>
          <w:numId w:val="3"/>
        </w:numPr>
        <w:rPr>
          <w:lang w:val="en-US"/>
        </w:rPr>
      </w:pPr>
      <w:r w:rsidRPr="00CC3167">
        <w:rPr>
          <w:lang w:val="en-US"/>
        </w:rPr>
        <w:t>Focusing on what is best for the team</w:t>
      </w:r>
    </w:p>
    <w:p w14:paraId="384B3BE3" w14:textId="7492AC26" w:rsidR="00CC3167" w:rsidRPr="00CC3167" w:rsidRDefault="00CC3167" w:rsidP="00CC3167">
      <w:pPr>
        <w:pStyle w:val="ListParagraph"/>
        <w:numPr>
          <w:ilvl w:val="0"/>
          <w:numId w:val="3"/>
        </w:numPr>
        <w:rPr>
          <w:lang w:val="en-US"/>
        </w:rPr>
      </w:pPr>
      <w:r w:rsidRPr="00CC3167">
        <w:rPr>
          <w:lang w:val="en-US"/>
        </w:rPr>
        <w:t>Showing empathy towards other team members</w:t>
      </w:r>
    </w:p>
    <w:p w14:paraId="31BC4622" w14:textId="51DD053F" w:rsidR="00CC3167" w:rsidRPr="00CC3167" w:rsidRDefault="00CC3167" w:rsidP="00CC3167">
      <w:pPr>
        <w:rPr>
          <w:lang w:val="en-US"/>
        </w:rPr>
      </w:pPr>
      <w:r w:rsidRPr="00CC3167">
        <w:rPr>
          <w:lang w:val="en-US"/>
        </w:rPr>
        <w:t>Examples of unacceptable behavio</w:t>
      </w:r>
      <w:r w:rsidR="003B121C">
        <w:rPr>
          <w:lang w:val="en-US"/>
        </w:rPr>
        <w:t>u</w:t>
      </w:r>
      <w:r w:rsidRPr="00CC3167">
        <w:rPr>
          <w:lang w:val="en-US"/>
        </w:rPr>
        <w:t>r by participants include:</w:t>
      </w:r>
    </w:p>
    <w:p w14:paraId="1EDB4285" w14:textId="03C755C4" w:rsidR="00CC3167" w:rsidRPr="00CC3167" w:rsidRDefault="00CC3167" w:rsidP="00CC3167">
      <w:pPr>
        <w:pStyle w:val="ListParagraph"/>
        <w:numPr>
          <w:ilvl w:val="0"/>
          <w:numId w:val="5"/>
        </w:numPr>
        <w:rPr>
          <w:lang w:val="en-US"/>
        </w:rPr>
      </w:pPr>
      <w:r w:rsidRPr="00CC3167">
        <w:rPr>
          <w:lang w:val="en-US"/>
        </w:rPr>
        <w:t>The use of sexualized language or imagery and unwelcome sexual attention or advances</w:t>
      </w:r>
    </w:p>
    <w:p w14:paraId="5C93BCAF" w14:textId="104B48EE" w:rsidR="00CC3167" w:rsidRPr="00CC3167" w:rsidRDefault="00CC3167" w:rsidP="00CC3167">
      <w:pPr>
        <w:pStyle w:val="ListParagraph"/>
        <w:numPr>
          <w:ilvl w:val="0"/>
          <w:numId w:val="5"/>
        </w:numPr>
        <w:rPr>
          <w:lang w:val="en-US"/>
        </w:rPr>
      </w:pPr>
      <w:r w:rsidRPr="00CC3167">
        <w:rPr>
          <w:lang w:val="en-US"/>
        </w:rPr>
        <w:t>Trolling, insulting/derogatory comments, and personal or political attacks</w:t>
      </w:r>
    </w:p>
    <w:p w14:paraId="2ABA73A5" w14:textId="4C9E3F40" w:rsidR="00CC3167" w:rsidRPr="00CC3167" w:rsidRDefault="00CC3167" w:rsidP="00CC3167">
      <w:pPr>
        <w:pStyle w:val="ListParagraph"/>
        <w:numPr>
          <w:ilvl w:val="0"/>
          <w:numId w:val="5"/>
        </w:numPr>
        <w:rPr>
          <w:lang w:val="en-US"/>
        </w:rPr>
      </w:pPr>
      <w:r w:rsidRPr="00CC3167">
        <w:rPr>
          <w:lang w:val="en-US"/>
        </w:rPr>
        <w:t>Public or private harassment</w:t>
      </w:r>
    </w:p>
    <w:p w14:paraId="4DF35443" w14:textId="70E76FB0" w:rsidR="00CC3167" w:rsidRPr="00CC3167" w:rsidRDefault="00CC3167" w:rsidP="00CC3167">
      <w:pPr>
        <w:pStyle w:val="ListParagraph"/>
        <w:numPr>
          <w:ilvl w:val="0"/>
          <w:numId w:val="5"/>
        </w:numPr>
        <w:rPr>
          <w:lang w:val="en-US"/>
        </w:rPr>
      </w:pPr>
      <w:r w:rsidRPr="00CC3167">
        <w:rPr>
          <w:lang w:val="en-US"/>
        </w:rPr>
        <w:t>Publishing other</w:t>
      </w:r>
      <w:r w:rsidR="003B121C">
        <w:rPr>
          <w:lang w:val="en-US"/>
        </w:rPr>
        <w:t>'s</w:t>
      </w:r>
      <w:r w:rsidRPr="00CC3167">
        <w:rPr>
          <w:lang w:val="en-US"/>
        </w:rPr>
        <w:t xml:space="preserve"> private information, such as a physical or electronic address, without explicit permission</w:t>
      </w:r>
    </w:p>
    <w:p w14:paraId="0AF46795" w14:textId="00F5F616" w:rsidR="00CC3167" w:rsidRPr="00CC3167" w:rsidRDefault="00CC3167" w:rsidP="00CC3167">
      <w:pPr>
        <w:pStyle w:val="ListParagraph"/>
        <w:numPr>
          <w:ilvl w:val="0"/>
          <w:numId w:val="5"/>
        </w:numPr>
        <w:rPr>
          <w:lang w:val="en-US"/>
        </w:rPr>
      </w:pPr>
      <w:r w:rsidRPr="00CC3167">
        <w:rPr>
          <w:lang w:val="en-US"/>
        </w:rPr>
        <w:t>Other conduct which could reasonably be considered inappropriate in a professional setting</w:t>
      </w:r>
    </w:p>
    <w:p w14:paraId="57112997" w14:textId="77777777" w:rsidR="00CC3167" w:rsidRDefault="00CC3167">
      <w:pPr>
        <w:rPr>
          <w:b/>
          <w:bCs/>
          <w:lang w:val="en-US"/>
        </w:rPr>
      </w:pPr>
      <w:r>
        <w:rPr>
          <w:b/>
          <w:bCs/>
          <w:lang w:val="en-US"/>
        </w:rPr>
        <w:br w:type="page"/>
      </w:r>
    </w:p>
    <w:p w14:paraId="0EC2FFDE" w14:textId="18963F90" w:rsidR="00CC3167" w:rsidRPr="00CC3167" w:rsidRDefault="00CC3167" w:rsidP="00CC3167">
      <w:pPr>
        <w:rPr>
          <w:b/>
          <w:bCs/>
          <w:lang w:val="en-US"/>
        </w:rPr>
      </w:pPr>
      <w:r w:rsidRPr="00CC3167">
        <w:rPr>
          <w:b/>
          <w:bCs/>
          <w:lang w:val="en-US"/>
        </w:rPr>
        <w:lastRenderedPageBreak/>
        <w:t>Our Responsibilities</w:t>
      </w:r>
    </w:p>
    <w:p w14:paraId="69DEB2E0" w14:textId="5F484D25" w:rsidR="00CC3167" w:rsidRPr="00CC3167" w:rsidRDefault="00CC3167" w:rsidP="00CC3167">
      <w:pPr>
        <w:rPr>
          <w:lang w:val="en-US"/>
        </w:rPr>
      </w:pPr>
      <w:r w:rsidRPr="00CC3167">
        <w:rPr>
          <w:lang w:val="en-US"/>
        </w:rPr>
        <w:t>The Project Manager is primarily responsible for clarifying the standards of acceptable behavio</w:t>
      </w:r>
      <w:r w:rsidR="003B121C">
        <w:rPr>
          <w:lang w:val="en-US"/>
        </w:rPr>
        <w:t>u</w:t>
      </w:r>
      <w:r w:rsidRPr="00CC3167">
        <w:rPr>
          <w:lang w:val="en-US"/>
        </w:rPr>
        <w:t>r and are expected to take appropriate and fair corrective action in response to any instances of unacceptable behavio</w:t>
      </w:r>
      <w:r w:rsidR="003B121C">
        <w:rPr>
          <w:lang w:val="en-US"/>
        </w:rPr>
        <w:t>u</w:t>
      </w:r>
      <w:r w:rsidRPr="00CC3167">
        <w:rPr>
          <w:lang w:val="en-US"/>
        </w:rPr>
        <w:t>r.</w:t>
      </w:r>
    </w:p>
    <w:p w14:paraId="1F81234E" w14:textId="77777777" w:rsidR="00CC3167" w:rsidRPr="00CC3167" w:rsidRDefault="00CC3167" w:rsidP="00CC3167">
      <w:pPr>
        <w:rPr>
          <w:lang w:val="en-US"/>
        </w:rPr>
      </w:pPr>
      <w:r w:rsidRPr="00CC3167">
        <w:rPr>
          <w:lang w:val="en-US"/>
        </w:rPr>
        <w:t>The Software Developer has the right and responsibility to remove, edit, or reject comments, commits, code, wiki edits, issues, and other contributions that are not aligned to this Code of Conduct.</w:t>
      </w:r>
    </w:p>
    <w:p w14:paraId="7AA9DE4C" w14:textId="77777777" w:rsidR="00CC3167" w:rsidRDefault="00CC3167" w:rsidP="00CC3167">
      <w:pPr>
        <w:rPr>
          <w:lang w:val="en-US"/>
        </w:rPr>
      </w:pPr>
    </w:p>
    <w:p w14:paraId="41969381" w14:textId="5935A939" w:rsidR="00CC3167" w:rsidRPr="00CC3167" w:rsidRDefault="00CC3167" w:rsidP="00CC3167">
      <w:pPr>
        <w:rPr>
          <w:b/>
          <w:bCs/>
          <w:lang w:val="en-US"/>
        </w:rPr>
      </w:pPr>
      <w:r w:rsidRPr="00CC3167">
        <w:rPr>
          <w:b/>
          <w:bCs/>
          <w:lang w:val="en-US"/>
        </w:rPr>
        <w:t>Scope</w:t>
      </w:r>
    </w:p>
    <w:p w14:paraId="48A583CB" w14:textId="77777777" w:rsidR="00CC3167" w:rsidRPr="00CC3167" w:rsidRDefault="00CC3167" w:rsidP="00CC3167">
      <w:pPr>
        <w:rPr>
          <w:lang w:val="en-US"/>
        </w:rPr>
      </w:pPr>
      <w:r w:rsidRPr="00CC3167">
        <w:rPr>
          <w:lang w:val="en-US"/>
        </w:rPr>
        <w:t xml:space="preserve">This Code of Conduct applies both within project spaces and in public spaces when an individual is representing the project or its team. Examples of representing a project or team include presenting this project to university staff members, showcasing the project to external parties and receiving feedback on the project. </w:t>
      </w:r>
    </w:p>
    <w:p w14:paraId="60EC1F55" w14:textId="7FAED0A3" w:rsidR="00CC3167" w:rsidRDefault="00CC3167" w:rsidP="00CC3167">
      <w:pPr>
        <w:rPr>
          <w:lang w:val="en-US"/>
        </w:rPr>
      </w:pPr>
      <w:r w:rsidRPr="00CC3167">
        <w:rPr>
          <w:lang w:val="en-US"/>
        </w:rPr>
        <w:t>Representation of a project may be further defined and clarified by project maintainers.</w:t>
      </w:r>
    </w:p>
    <w:p w14:paraId="70870CDA" w14:textId="77777777" w:rsidR="00CC3167" w:rsidRPr="00CC3167" w:rsidRDefault="00CC3167" w:rsidP="00CC3167">
      <w:pPr>
        <w:rPr>
          <w:lang w:val="en-US"/>
        </w:rPr>
      </w:pPr>
    </w:p>
    <w:p w14:paraId="5D7AE7A7" w14:textId="20ED3360" w:rsidR="00CC3167" w:rsidRPr="00CC3167" w:rsidRDefault="00CC3167" w:rsidP="00CC3167">
      <w:pPr>
        <w:rPr>
          <w:lang w:val="en-US"/>
        </w:rPr>
      </w:pPr>
      <w:r w:rsidRPr="00CC3167">
        <w:rPr>
          <w:b/>
          <w:bCs/>
          <w:lang w:val="en-US"/>
        </w:rPr>
        <w:t>Enforcement</w:t>
      </w:r>
    </w:p>
    <w:p w14:paraId="4F15E176" w14:textId="292F4246" w:rsidR="00CC3167" w:rsidRPr="00CC3167" w:rsidRDefault="00CC3167" w:rsidP="00CC3167">
      <w:pPr>
        <w:rPr>
          <w:lang w:val="en-US"/>
        </w:rPr>
      </w:pPr>
      <w:r w:rsidRPr="00CC3167">
        <w:rPr>
          <w:lang w:val="en-US"/>
        </w:rPr>
        <w:t>Instances of abusive, harassing, or otherwise unacceptable behavio</w:t>
      </w:r>
      <w:r w:rsidR="003B121C">
        <w:rPr>
          <w:lang w:val="en-US"/>
        </w:rPr>
        <w:t>u</w:t>
      </w:r>
      <w:r w:rsidRPr="00CC3167">
        <w:rPr>
          <w:lang w:val="en-US"/>
        </w:rPr>
        <w:t xml:space="preserve">r may be reported by contacting the Project Manager. All complaints will be reviewed and investigated and will result in a response that is deemed necessary and appropriate to the circumstances. The project manager is obligated to maintain confidentiality </w:t>
      </w:r>
      <w:r w:rsidR="003B121C">
        <w:rPr>
          <w:lang w:val="en-US"/>
        </w:rPr>
        <w:t>concerning</w:t>
      </w:r>
      <w:r w:rsidRPr="00CC3167">
        <w:rPr>
          <w:lang w:val="en-US"/>
        </w:rPr>
        <w:t xml:space="preserve"> the reporter of an incident. Further details of specific enforcement policies may be posted separately.</w:t>
      </w:r>
    </w:p>
    <w:p w14:paraId="15774602" w14:textId="77777777" w:rsidR="00CC3167" w:rsidRPr="00CC3167" w:rsidRDefault="00CC3167" w:rsidP="00CC3167">
      <w:pPr>
        <w:rPr>
          <w:lang w:val="en-US"/>
        </w:rPr>
      </w:pPr>
      <w:r w:rsidRPr="00CC3167">
        <w:rPr>
          <w:lang w:val="en-US"/>
        </w:rPr>
        <w:t>Team members who do not follow or enforce the Code of Conduct in good faith may face temporary or permanent repercussions as determined by other members of the project's leadership.</w:t>
      </w:r>
    </w:p>
    <w:p w14:paraId="1BC581E9" w14:textId="77777777" w:rsidR="00CC3167" w:rsidRPr="00CC3167" w:rsidRDefault="00CC3167" w:rsidP="00CC3167">
      <w:pPr>
        <w:rPr>
          <w:lang w:val="en-US"/>
        </w:rPr>
      </w:pPr>
    </w:p>
    <w:p w14:paraId="0315908E" w14:textId="0804E8FB" w:rsidR="00CC3167" w:rsidRPr="00CC3167" w:rsidRDefault="00CC3167" w:rsidP="00CC3167">
      <w:pPr>
        <w:rPr>
          <w:b/>
          <w:bCs/>
          <w:lang w:val="en-US"/>
        </w:rPr>
      </w:pPr>
      <w:r w:rsidRPr="00CC3167">
        <w:rPr>
          <w:b/>
          <w:bCs/>
          <w:lang w:val="en-US"/>
        </w:rPr>
        <w:t>Attribution</w:t>
      </w:r>
    </w:p>
    <w:p w14:paraId="77AE9A38" w14:textId="00DB33F4" w:rsidR="00CC3167" w:rsidRDefault="00CC3167" w:rsidP="00CC3167">
      <w:pPr>
        <w:rPr>
          <w:lang w:val="en-US"/>
        </w:rPr>
      </w:pPr>
      <w:r w:rsidRPr="00CC3167">
        <w:rPr>
          <w:lang w:val="en-US"/>
        </w:rPr>
        <w:t xml:space="preserve">This Code of Conduct is adapted from the Contributor Covenant, version 1.4, available at </w:t>
      </w:r>
      <w:hyperlink r:id="rId23" w:history="1">
        <w:r w:rsidRPr="005F625F">
          <w:rPr>
            <w:rStyle w:val="Hyperlink"/>
            <w:lang w:val="en-US"/>
          </w:rPr>
          <w:t>http://contributor-covenant.org/version/1/4</w:t>
        </w:r>
      </w:hyperlink>
    </w:p>
    <w:p w14:paraId="46D0ACC5" w14:textId="50F8A422" w:rsidR="00074BCE" w:rsidRDefault="00074BCE">
      <w:pPr>
        <w:rPr>
          <w:lang w:val="en-US"/>
        </w:rPr>
      </w:pPr>
      <w:r>
        <w:rPr>
          <w:lang w:val="en-US"/>
        </w:rPr>
        <w:br w:type="page"/>
      </w:r>
    </w:p>
    <w:p w14:paraId="5CE37B26" w14:textId="7BCED00C" w:rsidR="00074BCE" w:rsidRPr="00074BCE" w:rsidRDefault="00074BCE" w:rsidP="00074BCE">
      <w:pPr>
        <w:pStyle w:val="Heading2"/>
        <w:rPr>
          <w:lang w:val="en-US"/>
        </w:rPr>
      </w:pPr>
      <w:r>
        <w:rPr>
          <w:lang w:val="en-US"/>
        </w:rPr>
        <w:lastRenderedPageBreak/>
        <w:t>Coding Contribution Standards:</w:t>
      </w:r>
    </w:p>
    <w:p w14:paraId="7E7D30AA" w14:textId="34823817" w:rsidR="00074BCE" w:rsidRPr="00074BCE" w:rsidRDefault="00074BCE" w:rsidP="00074BCE">
      <w:pPr>
        <w:pStyle w:val="Heading3"/>
        <w:rPr>
          <w:lang w:val="en-US"/>
        </w:rPr>
      </w:pPr>
      <w:r w:rsidRPr="00074BCE">
        <w:rPr>
          <w:lang w:val="en-US"/>
        </w:rPr>
        <w:t>C++ Version:</w:t>
      </w:r>
    </w:p>
    <w:p w14:paraId="062D4220" w14:textId="69419B70" w:rsidR="00074BCE" w:rsidRDefault="00074BCE" w:rsidP="00074BCE">
      <w:pPr>
        <w:rPr>
          <w:lang w:val="en-US"/>
        </w:rPr>
      </w:pPr>
      <w:r w:rsidRPr="00074BCE">
        <w:rPr>
          <w:lang w:val="en-US"/>
        </w:rPr>
        <w:t xml:space="preserve">Please ensure that you use </w:t>
      </w:r>
      <w:r w:rsidRPr="006C4C25">
        <w:rPr>
          <w:b/>
          <w:bCs/>
          <w:lang w:val="en-US"/>
        </w:rPr>
        <w:t>C++17</w:t>
      </w:r>
      <w:r w:rsidRPr="00074BCE">
        <w:rPr>
          <w:lang w:val="en-US"/>
        </w:rPr>
        <w:t xml:space="preserve"> throughout your contributions to this project. With regards to IDE preference, for development, our team will use Eclipse 2020-12 as it is currently the most stable for development.</w:t>
      </w:r>
    </w:p>
    <w:p w14:paraId="10620FE8" w14:textId="77777777" w:rsidR="003625D1" w:rsidRPr="003625D1" w:rsidRDefault="003625D1" w:rsidP="00074BCE">
      <w:pPr>
        <w:rPr>
          <w:lang w:val="en-US"/>
        </w:rPr>
      </w:pPr>
    </w:p>
    <w:p w14:paraId="3C726624" w14:textId="15D4221C" w:rsidR="00074BCE" w:rsidRPr="00074BCE" w:rsidRDefault="00074BCE" w:rsidP="00074BCE">
      <w:pPr>
        <w:pStyle w:val="Heading3"/>
        <w:rPr>
          <w:lang w:val="en-US"/>
        </w:rPr>
      </w:pPr>
      <w:r w:rsidRPr="00074BCE">
        <w:rPr>
          <w:lang w:val="en-US"/>
        </w:rPr>
        <w:t>Header Files:</w:t>
      </w:r>
    </w:p>
    <w:p w14:paraId="0BC535B1" w14:textId="77777777" w:rsidR="00074BCE" w:rsidRPr="00074BCE" w:rsidRDefault="00074BCE" w:rsidP="00074BCE">
      <w:pPr>
        <w:rPr>
          <w:lang w:val="en-US"/>
        </w:rPr>
      </w:pPr>
      <w:r w:rsidRPr="00074BCE">
        <w:rPr>
          <w:lang w:val="en-US"/>
        </w:rPr>
        <w:t>Almost every .cc file should have an associated .h file, except for unit tests and small .cc files containing just a main() function.</w:t>
      </w:r>
    </w:p>
    <w:p w14:paraId="27A98D23" w14:textId="77777777" w:rsidR="00074BCE" w:rsidRPr="00074BCE" w:rsidRDefault="00074BCE" w:rsidP="00074BCE">
      <w:pPr>
        <w:rPr>
          <w:lang w:val="en-US"/>
        </w:rPr>
      </w:pPr>
      <w:r w:rsidRPr="00074BCE">
        <w:rPr>
          <w:lang w:val="en-US"/>
        </w:rPr>
        <w:t>Correct use of header files can help improve the readability, size and performance of the code. The following advises on how best to implement header files.</w:t>
      </w:r>
    </w:p>
    <w:p w14:paraId="79718088" w14:textId="77777777" w:rsidR="00074BCE" w:rsidRDefault="00074BCE" w:rsidP="00074BCE">
      <w:pPr>
        <w:rPr>
          <w:lang w:val="en-US"/>
        </w:rPr>
      </w:pPr>
    </w:p>
    <w:p w14:paraId="20673556" w14:textId="07B4B595" w:rsidR="00074BCE" w:rsidRPr="00074BCE" w:rsidRDefault="00074BCE" w:rsidP="00074BCE">
      <w:pPr>
        <w:rPr>
          <w:b/>
          <w:bCs/>
          <w:lang w:val="en-US"/>
        </w:rPr>
      </w:pPr>
      <w:r w:rsidRPr="00074BCE">
        <w:rPr>
          <w:b/>
          <w:bCs/>
          <w:lang w:val="en-US"/>
        </w:rPr>
        <w:t>Self-contained Headers</w:t>
      </w:r>
    </w:p>
    <w:p w14:paraId="3275DB2A" w14:textId="77777777" w:rsidR="00074BCE" w:rsidRPr="00074BCE" w:rsidRDefault="00074BCE" w:rsidP="00074BCE">
      <w:pPr>
        <w:rPr>
          <w:lang w:val="en-US"/>
        </w:rPr>
      </w:pPr>
      <w:r w:rsidRPr="00074BCE">
        <w:rPr>
          <w:lang w:val="en-US"/>
        </w:rPr>
        <w:t>All header files should be self-contained (compile on their own), they should not require specific conditions to be included, and should have header guards and include all other headers it needs. Header files should usually end in .h, with exception of .inc files used for inclusion. .inc files should only be used where a file designed to be included is not self-contained, for example, it may be in an unusual location. They may not use header guards or include their prerequisites. They should see limited use, however, and in all situations, a self-contained header should be prioritised.</w:t>
      </w:r>
    </w:p>
    <w:p w14:paraId="40DFE48E" w14:textId="77777777" w:rsidR="00074BCE" w:rsidRDefault="00074BCE" w:rsidP="00074BCE">
      <w:pPr>
        <w:rPr>
          <w:b/>
          <w:bCs/>
          <w:lang w:val="en-US"/>
        </w:rPr>
      </w:pPr>
    </w:p>
    <w:p w14:paraId="6E65B990" w14:textId="7325AEED" w:rsidR="00074BCE" w:rsidRPr="00074BCE" w:rsidRDefault="00074BCE" w:rsidP="00074BCE">
      <w:pPr>
        <w:rPr>
          <w:b/>
          <w:bCs/>
          <w:lang w:val="en-US"/>
        </w:rPr>
      </w:pPr>
      <w:r w:rsidRPr="00074BCE">
        <w:rPr>
          <w:b/>
          <w:bCs/>
          <w:lang w:val="en-US"/>
        </w:rPr>
        <w:t>Define Guards</w:t>
      </w:r>
    </w:p>
    <w:p w14:paraId="4F8CCB50" w14:textId="77777777" w:rsidR="00074BCE" w:rsidRPr="00074BCE" w:rsidRDefault="00074BCE" w:rsidP="00074BCE">
      <w:pPr>
        <w:rPr>
          <w:lang w:val="en-US"/>
        </w:rPr>
      </w:pPr>
      <w:r w:rsidRPr="00074BCE">
        <w:rPr>
          <w:lang w:val="en-US"/>
        </w:rPr>
        <w:t>Within all header files ensure the use of #Define guards to prevent multiple inclusions and to avoid unnecessary code recursion. Conflicts or recursive errors could result in code failing to build.</w:t>
      </w:r>
    </w:p>
    <w:p w14:paraId="67609B98" w14:textId="351732C0" w:rsidR="00074BCE" w:rsidRPr="00074BCE" w:rsidRDefault="00074BCE" w:rsidP="00074BCE">
      <w:pPr>
        <w:rPr>
          <w:lang w:val="en-US"/>
        </w:rPr>
      </w:pPr>
      <w:r w:rsidRPr="00074BCE">
        <w:rPr>
          <w:lang w:val="en-US"/>
        </w:rPr>
        <w:t>Guards should be named uniquely. The standard naming convention is &lt;FILENAME&gt;_H</w:t>
      </w:r>
    </w:p>
    <w:p w14:paraId="49BFB3D0" w14:textId="77777777" w:rsidR="00074BCE" w:rsidRDefault="00074BCE" w:rsidP="00074BCE">
      <w:pPr>
        <w:rPr>
          <w:b/>
          <w:bCs/>
          <w:lang w:val="en-US"/>
        </w:rPr>
      </w:pPr>
    </w:p>
    <w:p w14:paraId="003E06C4" w14:textId="242D265E" w:rsidR="00074BCE" w:rsidRPr="00074BCE" w:rsidRDefault="00074BCE" w:rsidP="00074BCE">
      <w:pPr>
        <w:rPr>
          <w:b/>
          <w:bCs/>
          <w:lang w:val="en-US"/>
        </w:rPr>
      </w:pPr>
      <w:r w:rsidRPr="00074BCE">
        <w:rPr>
          <w:b/>
          <w:bCs/>
          <w:lang w:val="en-US"/>
        </w:rPr>
        <w:t>Include What You Use</w:t>
      </w:r>
    </w:p>
    <w:p w14:paraId="669639EF" w14:textId="77777777" w:rsidR="00074BCE" w:rsidRPr="00074BCE" w:rsidRDefault="00074BCE" w:rsidP="00074BCE">
      <w:pPr>
        <w:rPr>
          <w:lang w:val="en-US"/>
        </w:rPr>
      </w:pPr>
      <w:r w:rsidRPr="00074BCE">
        <w:rPr>
          <w:lang w:val="en-US"/>
        </w:rPr>
        <w:t>The header file should only include all the header files needed for that source and header file, where either uses a symbol defined elsewhere. Transitive inclusions, inclusions where a header is included in one file but both use symbols from each other, should be avoided at all cost. This allows includes to be simply removed without issues being caused elsewhere.</w:t>
      </w:r>
    </w:p>
    <w:p w14:paraId="71CB5392" w14:textId="77777777" w:rsidR="00074BCE" w:rsidRDefault="00074BCE">
      <w:pPr>
        <w:rPr>
          <w:lang w:val="en-US"/>
        </w:rPr>
      </w:pPr>
      <w:r>
        <w:rPr>
          <w:lang w:val="en-US"/>
        </w:rPr>
        <w:br w:type="page"/>
      </w:r>
    </w:p>
    <w:p w14:paraId="2C397086" w14:textId="3CC5D7AC" w:rsidR="00074BCE" w:rsidRPr="00074BCE" w:rsidRDefault="00074BCE" w:rsidP="00074BCE">
      <w:pPr>
        <w:rPr>
          <w:b/>
          <w:bCs/>
          <w:lang w:val="en-US"/>
        </w:rPr>
      </w:pPr>
      <w:r w:rsidRPr="00074BCE">
        <w:rPr>
          <w:b/>
          <w:bCs/>
          <w:lang w:val="en-US"/>
        </w:rPr>
        <w:lastRenderedPageBreak/>
        <w:t>Forward Declarations</w:t>
      </w:r>
    </w:p>
    <w:p w14:paraId="329E9FB8" w14:textId="77777777" w:rsidR="00074BCE" w:rsidRPr="00074BCE" w:rsidRDefault="00074BCE" w:rsidP="00074BCE">
      <w:pPr>
        <w:rPr>
          <w:lang w:val="en-US"/>
        </w:rPr>
      </w:pPr>
      <w:r w:rsidRPr="00074BCE">
        <w:rPr>
          <w:lang w:val="en-US"/>
        </w:rPr>
        <w:t>Forward declarations, declaration of an entity without an associated definition, should be avoided. While they do improve compile-time and reduce the need for recompilation, they are likely to cause more mistakes and use more lines than just including the header.</w:t>
      </w:r>
    </w:p>
    <w:p w14:paraId="30645C4D" w14:textId="77777777" w:rsidR="00074BCE" w:rsidRDefault="00074BCE" w:rsidP="00074BCE">
      <w:pPr>
        <w:rPr>
          <w:b/>
          <w:bCs/>
          <w:lang w:val="en-US"/>
        </w:rPr>
      </w:pPr>
    </w:p>
    <w:p w14:paraId="0A6223EC" w14:textId="0CEFC345" w:rsidR="00074BCE" w:rsidRPr="00074BCE" w:rsidRDefault="00074BCE" w:rsidP="00074BCE">
      <w:pPr>
        <w:rPr>
          <w:b/>
          <w:bCs/>
          <w:lang w:val="en-US"/>
        </w:rPr>
      </w:pPr>
      <w:r w:rsidRPr="00074BCE">
        <w:rPr>
          <w:b/>
          <w:bCs/>
          <w:lang w:val="en-US"/>
        </w:rPr>
        <w:t>Inline Functions</w:t>
      </w:r>
    </w:p>
    <w:p w14:paraId="7208D28C" w14:textId="77777777" w:rsidR="00074BCE" w:rsidRPr="00074BCE" w:rsidRDefault="00074BCE" w:rsidP="00074BCE">
      <w:pPr>
        <w:rPr>
          <w:lang w:val="en-US"/>
        </w:rPr>
      </w:pPr>
      <w:r w:rsidRPr="00074BCE">
        <w:rPr>
          <w:lang w:val="en-US"/>
        </w:rPr>
        <w:t>Functions should not be defined inline, with exception of short, performance-critical functions. While inlining of small individual functions may cause them to generate more efficient object code, overuse may cause an overall decline in program speed as the cost is increased. As a rule, functions should not be inline if they are longer than 10 lines.</w:t>
      </w:r>
    </w:p>
    <w:p w14:paraId="22EDDE86" w14:textId="77777777" w:rsidR="00074BCE" w:rsidRDefault="00074BCE" w:rsidP="00074BCE">
      <w:pPr>
        <w:rPr>
          <w:lang w:val="en-US"/>
        </w:rPr>
      </w:pPr>
    </w:p>
    <w:p w14:paraId="57823F71" w14:textId="6522E31D" w:rsidR="00074BCE" w:rsidRPr="00074BCE" w:rsidRDefault="00074BCE" w:rsidP="00074BCE">
      <w:pPr>
        <w:rPr>
          <w:b/>
          <w:bCs/>
          <w:lang w:val="en-US"/>
        </w:rPr>
      </w:pPr>
      <w:r w:rsidRPr="00074BCE">
        <w:rPr>
          <w:b/>
          <w:bCs/>
          <w:lang w:val="en-US"/>
        </w:rPr>
        <w:t>Names and Order of Includes</w:t>
      </w:r>
    </w:p>
    <w:p w14:paraId="3AC8B22F" w14:textId="77777777" w:rsidR="00074BCE" w:rsidRPr="00074BCE" w:rsidRDefault="00074BCE" w:rsidP="00074BCE">
      <w:pPr>
        <w:rPr>
          <w:lang w:val="en-US"/>
        </w:rPr>
      </w:pPr>
      <w:r w:rsidRPr="00074BCE">
        <w:rPr>
          <w:lang w:val="en-US"/>
        </w:rPr>
        <w:t xml:space="preserve">To ensure that missing includes are caught early, include headers should be grouped in the following order: </w:t>
      </w:r>
    </w:p>
    <w:p w14:paraId="406890A3" w14:textId="7D883D83" w:rsidR="00074BCE" w:rsidRPr="00074BCE" w:rsidRDefault="00074BCE" w:rsidP="00074BCE">
      <w:pPr>
        <w:pStyle w:val="ListParagraph"/>
        <w:numPr>
          <w:ilvl w:val="0"/>
          <w:numId w:val="1"/>
        </w:numPr>
        <w:rPr>
          <w:lang w:val="en-US"/>
        </w:rPr>
      </w:pPr>
      <w:r w:rsidRPr="00074BCE">
        <w:rPr>
          <w:lang w:val="en-US"/>
        </w:rPr>
        <w:t>The Related header e.g. #include "main.h"</w:t>
      </w:r>
    </w:p>
    <w:p w14:paraId="068195B6" w14:textId="7579A4AA" w:rsidR="00074BCE" w:rsidRPr="00074BCE" w:rsidRDefault="00074BCE" w:rsidP="00074BCE">
      <w:pPr>
        <w:pStyle w:val="ListParagraph"/>
        <w:numPr>
          <w:ilvl w:val="0"/>
          <w:numId w:val="1"/>
        </w:numPr>
        <w:rPr>
          <w:lang w:val="en-US"/>
        </w:rPr>
      </w:pPr>
      <w:r w:rsidRPr="00074BCE">
        <w:rPr>
          <w:lang w:val="en-US"/>
        </w:rPr>
        <w:t>The C system headers e.g. #include &lt;stddef.h&gt;</w:t>
      </w:r>
    </w:p>
    <w:p w14:paraId="34590816" w14:textId="30517EA2" w:rsidR="00074BCE" w:rsidRPr="00074BCE" w:rsidRDefault="00074BCE" w:rsidP="00074BCE">
      <w:pPr>
        <w:pStyle w:val="ListParagraph"/>
        <w:numPr>
          <w:ilvl w:val="0"/>
          <w:numId w:val="1"/>
        </w:numPr>
        <w:rPr>
          <w:lang w:val="en-US"/>
        </w:rPr>
      </w:pPr>
      <w:r w:rsidRPr="00074BCE">
        <w:rPr>
          <w:lang w:val="en-US"/>
        </w:rPr>
        <w:t>The C++ standard library headers e.g. #include &lt;string&gt;</w:t>
      </w:r>
    </w:p>
    <w:p w14:paraId="56980AD5" w14:textId="16042A5F" w:rsidR="00074BCE" w:rsidRPr="00074BCE" w:rsidRDefault="00074BCE" w:rsidP="00074BCE">
      <w:pPr>
        <w:pStyle w:val="ListParagraph"/>
        <w:numPr>
          <w:ilvl w:val="0"/>
          <w:numId w:val="1"/>
        </w:numPr>
        <w:rPr>
          <w:lang w:val="en-US"/>
        </w:rPr>
      </w:pPr>
      <w:r w:rsidRPr="00074BCE">
        <w:rPr>
          <w:lang w:val="en-US"/>
        </w:rPr>
        <w:t>The other libraries' headers e.g. #include "basictypes.h"</w:t>
      </w:r>
    </w:p>
    <w:p w14:paraId="21E47B3A" w14:textId="296B5E2A" w:rsidR="00074BCE" w:rsidRPr="00074BCE" w:rsidRDefault="00074BCE" w:rsidP="00074BCE">
      <w:pPr>
        <w:pStyle w:val="ListParagraph"/>
        <w:numPr>
          <w:ilvl w:val="0"/>
          <w:numId w:val="1"/>
        </w:numPr>
        <w:rPr>
          <w:lang w:val="en-US"/>
        </w:rPr>
      </w:pPr>
      <w:r w:rsidRPr="00074BCE">
        <w:rPr>
          <w:lang w:val="en-US"/>
        </w:rPr>
        <w:t>The project's headers e.g. #include "other.h"</w:t>
      </w:r>
    </w:p>
    <w:p w14:paraId="55581E7C" w14:textId="77777777" w:rsidR="00074BCE" w:rsidRPr="00074BCE" w:rsidRDefault="00074BCE" w:rsidP="00074BCE">
      <w:pPr>
        <w:rPr>
          <w:lang w:val="en-US"/>
        </w:rPr>
      </w:pPr>
      <w:r w:rsidRPr="00074BCE">
        <w:rPr>
          <w:lang w:val="en-US"/>
        </w:rPr>
        <w:t>Each group should be separated by one blank line. The exception to this rule is system-specific code which needs conditional includes, these may be put after other includes. System-specific should be small and localized.</w:t>
      </w:r>
    </w:p>
    <w:p w14:paraId="309660A7" w14:textId="77777777" w:rsidR="00074BCE" w:rsidRPr="00074BCE" w:rsidRDefault="00074BCE" w:rsidP="00074BCE">
      <w:pPr>
        <w:rPr>
          <w:lang w:val="en-US"/>
        </w:rPr>
      </w:pPr>
    </w:p>
    <w:p w14:paraId="5C546BDE" w14:textId="483D8973" w:rsidR="00074BCE" w:rsidRPr="00074BCE" w:rsidRDefault="00074BCE" w:rsidP="00074BCE">
      <w:pPr>
        <w:pStyle w:val="Heading3"/>
        <w:rPr>
          <w:lang w:val="en-US"/>
        </w:rPr>
      </w:pPr>
      <w:r w:rsidRPr="00074BCE">
        <w:rPr>
          <w:lang w:val="en-US"/>
        </w:rPr>
        <w:t>Scoping:</w:t>
      </w:r>
    </w:p>
    <w:p w14:paraId="7AE04777" w14:textId="066FC075" w:rsidR="00074BCE" w:rsidRPr="00074BCE" w:rsidRDefault="00074BCE" w:rsidP="00074BCE">
      <w:pPr>
        <w:rPr>
          <w:b/>
          <w:bCs/>
          <w:lang w:val="en-US"/>
        </w:rPr>
      </w:pPr>
      <w:r w:rsidRPr="00074BCE">
        <w:rPr>
          <w:b/>
          <w:bCs/>
          <w:lang w:val="en-US"/>
        </w:rPr>
        <w:t>Namespaces</w:t>
      </w:r>
    </w:p>
    <w:p w14:paraId="09229AAB" w14:textId="77777777" w:rsidR="00074BCE" w:rsidRPr="00074BCE" w:rsidRDefault="00074BCE" w:rsidP="00074BCE">
      <w:pPr>
        <w:rPr>
          <w:lang w:val="en-US"/>
        </w:rPr>
      </w:pPr>
      <w:r w:rsidRPr="00074BCE">
        <w:rPr>
          <w:lang w:val="en-US"/>
        </w:rPr>
        <w:t>Code should be placed under a namespace, which divides the global scope into individual named scopes to prevent name collisions. Namespace names must be unique and should be all lowercase and underscored between words. Avoid using abbreviations unless they follow the rules laid out in the naming section.</w:t>
      </w:r>
    </w:p>
    <w:p w14:paraId="289A268E" w14:textId="77777777" w:rsidR="00074BCE" w:rsidRDefault="00074BCE" w:rsidP="00074BCE">
      <w:pPr>
        <w:rPr>
          <w:lang w:val="en-US"/>
        </w:rPr>
      </w:pPr>
    </w:p>
    <w:p w14:paraId="0F943E1B" w14:textId="0836F1B8" w:rsidR="00074BCE" w:rsidRPr="00074BCE" w:rsidRDefault="00074BCE" w:rsidP="00074BCE">
      <w:pPr>
        <w:rPr>
          <w:b/>
          <w:bCs/>
          <w:lang w:val="en-US"/>
        </w:rPr>
      </w:pPr>
      <w:r w:rsidRPr="00074BCE">
        <w:rPr>
          <w:b/>
          <w:bCs/>
          <w:lang w:val="en-US"/>
        </w:rPr>
        <w:t>Internal Linkage</w:t>
      </w:r>
    </w:p>
    <w:p w14:paraId="451F5D30" w14:textId="08D8E8F1" w:rsidR="00074BCE" w:rsidRPr="00074BCE" w:rsidRDefault="00074BCE" w:rsidP="00074BCE">
      <w:pPr>
        <w:rPr>
          <w:lang w:val="en-US"/>
        </w:rPr>
      </w:pPr>
      <w:r w:rsidRPr="00074BCE">
        <w:rPr>
          <w:lang w:val="en-US"/>
        </w:rPr>
        <w:t xml:space="preserve">Sections of code can be given internal linkage using an unnamed namespace (formatted the same as regular namespaces), and individual functions and variables can also be given internal linkage by declaring them as static. Internal linkage prevents whatever has been declared from being accessed from another file. Therefore, internal linkage should be used when the code doesn’t need to be referenced elsewhere in </w:t>
      </w:r>
      <w:r w:rsidR="006C4C25">
        <w:rPr>
          <w:lang w:val="en-US"/>
        </w:rPr>
        <w:t>.</w:t>
      </w:r>
      <w:r w:rsidRPr="00074BCE">
        <w:rPr>
          <w:lang w:val="en-US"/>
        </w:rPr>
        <w:t>cpp files. It should not be used in `.h` files.</w:t>
      </w:r>
    </w:p>
    <w:p w14:paraId="5F46C9EF" w14:textId="3AA6D5CB" w:rsidR="00074BCE" w:rsidRPr="00074BCE" w:rsidRDefault="00074BCE" w:rsidP="00074BCE">
      <w:pPr>
        <w:rPr>
          <w:b/>
          <w:bCs/>
          <w:lang w:val="en-US"/>
        </w:rPr>
      </w:pPr>
      <w:r w:rsidRPr="00074BCE">
        <w:rPr>
          <w:b/>
          <w:bCs/>
          <w:lang w:val="en-US"/>
        </w:rPr>
        <w:lastRenderedPageBreak/>
        <w:t>Non-member, Static Member and Global Functions</w:t>
      </w:r>
    </w:p>
    <w:p w14:paraId="39BDCB50" w14:textId="77777777" w:rsidR="00074BCE" w:rsidRPr="00074BCE" w:rsidRDefault="00074BCE" w:rsidP="00074BCE">
      <w:pPr>
        <w:rPr>
          <w:lang w:val="en-US"/>
        </w:rPr>
      </w:pPr>
      <w:r w:rsidRPr="00074BCE">
        <w:rPr>
          <w:lang w:val="en-US"/>
        </w:rPr>
        <w:t xml:space="preserve">Always place non-member functions in a namespace and only use global functions when absolutely necessary. Static members should not be grouped. Non-member functions should not depend on external variables and should instead exist in a namespace. </w:t>
      </w:r>
    </w:p>
    <w:p w14:paraId="28606251" w14:textId="77777777" w:rsidR="00074BCE" w:rsidRDefault="00074BCE" w:rsidP="00074BCE">
      <w:pPr>
        <w:rPr>
          <w:b/>
          <w:bCs/>
          <w:lang w:val="en-US"/>
        </w:rPr>
      </w:pPr>
    </w:p>
    <w:p w14:paraId="412D8EB5" w14:textId="07F04A55" w:rsidR="00074BCE" w:rsidRPr="00074BCE" w:rsidRDefault="00074BCE" w:rsidP="00074BCE">
      <w:pPr>
        <w:rPr>
          <w:b/>
          <w:bCs/>
          <w:lang w:val="en-US"/>
        </w:rPr>
      </w:pPr>
      <w:r w:rsidRPr="00074BCE">
        <w:rPr>
          <w:b/>
          <w:bCs/>
          <w:lang w:val="en-US"/>
        </w:rPr>
        <w:t>Local Variables</w:t>
      </w:r>
    </w:p>
    <w:p w14:paraId="0BC89D02" w14:textId="516633FB" w:rsidR="00074BCE" w:rsidRPr="00074BCE" w:rsidRDefault="00074BCE" w:rsidP="00074BCE">
      <w:pPr>
        <w:rPr>
          <w:lang w:val="en-US"/>
        </w:rPr>
      </w:pPr>
      <w:r w:rsidRPr="00074BCE">
        <w:rPr>
          <w:lang w:val="en-US"/>
        </w:rPr>
        <w:t xml:space="preserve">A function variable should be in the narrowest scope possible. Variables should be declared as close as possible to the use. Variables should be initialised when declared, for example; </w:t>
      </w:r>
      <w:r w:rsidR="006C4C25">
        <w:rPr>
          <w:lang w:val="en-US"/>
        </w:rPr>
        <w:t>i</w:t>
      </w:r>
      <w:r w:rsidRPr="00074BCE">
        <w:rPr>
          <w:lang w:val="en-US"/>
        </w:rPr>
        <w:t>nt i = 0. If variables are needed in an object such as an if-statement or for-loop they should be declared just above the constructor.</w:t>
      </w:r>
    </w:p>
    <w:p w14:paraId="43E5AA91" w14:textId="77777777" w:rsidR="00074BCE" w:rsidRDefault="00074BCE" w:rsidP="00074BCE">
      <w:pPr>
        <w:rPr>
          <w:lang w:val="en-US"/>
        </w:rPr>
      </w:pPr>
    </w:p>
    <w:p w14:paraId="2A3C14BE" w14:textId="1FBD8009" w:rsidR="00074BCE" w:rsidRPr="00074BCE" w:rsidRDefault="00074BCE" w:rsidP="00074BCE">
      <w:pPr>
        <w:rPr>
          <w:b/>
          <w:bCs/>
          <w:lang w:val="en-US"/>
        </w:rPr>
      </w:pPr>
      <w:r w:rsidRPr="00074BCE">
        <w:rPr>
          <w:b/>
          <w:bCs/>
          <w:lang w:val="en-US"/>
        </w:rPr>
        <w:t>Static and Global Variables</w:t>
      </w:r>
    </w:p>
    <w:p w14:paraId="5DF48DA5" w14:textId="64E372FC" w:rsidR="00074BCE" w:rsidRPr="00074BCE" w:rsidRDefault="00074BCE" w:rsidP="00074BCE">
      <w:pPr>
        <w:rPr>
          <w:lang w:val="en-US"/>
        </w:rPr>
      </w:pPr>
      <w:r w:rsidRPr="00074BCE">
        <w:rPr>
          <w:lang w:val="en-US"/>
        </w:rPr>
        <w:t>Objects with static storage duration are disallowed unless there are guaranteed trivial destructors. Global/static variable initialization will depend on the initializer, as a general rule one should always allow for a constant expression. An example of one that is allowed is: int id = getid(); is allowed. Dynamic initialisation of static local variables is permitted.</w:t>
      </w:r>
    </w:p>
    <w:p w14:paraId="09EADDDE" w14:textId="77777777" w:rsidR="00074BCE" w:rsidRPr="00074BCE" w:rsidRDefault="00074BCE" w:rsidP="00074BCE">
      <w:pPr>
        <w:rPr>
          <w:lang w:val="en-US"/>
        </w:rPr>
      </w:pPr>
    </w:p>
    <w:p w14:paraId="108EE9BE" w14:textId="5CCD5996" w:rsidR="00074BCE" w:rsidRPr="00074BCE" w:rsidRDefault="00074BCE" w:rsidP="00074BCE">
      <w:pPr>
        <w:pStyle w:val="Heading3"/>
        <w:rPr>
          <w:lang w:val="en-US"/>
        </w:rPr>
      </w:pPr>
      <w:r w:rsidRPr="00074BCE">
        <w:rPr>
          <w:lang w:val="en-US"/>
        </w:rPr>
        <w:t>Classes:</w:t>
      </w:r>
    </w:p>
    <w:p w14:paraId="55A9C61C" w14:textId="4822D300" w:rsidR="00074BCE" w:rsidRPr="00074BCE" w:rsidRDefault="00074BCE" w:rsidP="00074BCE">
      <w:pPr>
        <w:rPr>
          <w:lang w:val="en-US"/>
        </w:rPr>
      </w:pPr>
      <w:r w:rsidRPr="00074BCE">
        <w:rPr>
          <w:lang w:val="en-US"/>
        </w:rPr>
        <w:t xml:space="preserve">Constructors must not call virtual functions. Do not define </w:t>
      </w:r>
      <w:r w:rsidR="003B121C">
        <w:rPr>
          <w:lang w:val="en-US"/>
        </w:rPr>
        <w:t xml:space="preserve">an </w:t>
      </w:r>
      <w:r w:rsidRPr="00074BCE">
        <w:rPr>
          <w:lang w:val="en-US"/>
        </w:rPr>
        <w:t>implicit conversion, one should use the explicit keyword for conversion operators and single argument constructors. Type conversion operators should be marked explicit in the class definition. Every class's public interface should say which copy and move operations the class supports which should be done in the public section.</w:t>
      </w:r>
    </w:p>
    <w:p w14:paraId="5E7F48B4" w14:textId="77777777" w:rsidR="00074BCE" w:rsidRDefault="00074BCE" w:rsidP="00074BCE">
      <w:pPr>
        <w:rPr>
          <w:b/>
          <w:bCs/>
          <w:lang w:val="en-US"/>
        </w:rPr>
      </w:pPr>
    </w:p>
    <w:p w14:paraId="345F112F" w14:textId="3E22F78A" w:rsidR="00074BCE" w:rsidRDefault="00074BCE" w:rsidP="00074BCE">
      <w:pPr>
        <w:rPr>
          <w:b/>
          <w:bCs/>
          <w:lang w:val="en-US"/>
        </w:rPr>
      </w:pPr>
      <w:r>
        <w:rPr>
          <w:b/>
          <w:bCs/>
          <w:lang w:val="en-US"/>
        </w:rPr>
        <w:t>Structs:</w:t>
      </w:r>
    </w:p>
    <w:p w14:paraId="655AB45A" w14:textId="00FE3C61" w:rsidR="00074BCE" w:rsidRPr="00074BCE" w:rsidRDefault="00074BCE" w:rsidP="00074BCE">
      <w:pPr>
        <w:rPr>
          <w:lang w:val="en-US"/>
        </w:rPr>
      </w:pPr>
      <w:r w:rsidRPr="00074BCE">
        <w:rPr>
          <w:lang w:val="en-US"/>
        </w:rPr>
        <w:t>Structs should only be used for objects that are passive and carry data otherwise use a class.</w:t>
      </w:r>
    </w:p>
    <w:p w14:paraId="7F61D507" w14:textId="77777777" w:rsidR="00074BCE" w:rsidRDefault="00074BCE" w:rsidP="00074BCE">
      <w:pPr>
        <w:rPr>
          <w:lang w:val="en-US"/>
        </w:rPr>
      </w:pPr>
    </w:p>
    <w:p w14:paraId="63C5D7FB" w14:textId="45022C14" w:rsidR="00074BCE" w:rsidRPr="00074BCE" w:rsidRDefault="00074BCE" w:rsidP="00074BCE">
      <w:pPr>
        <w:rPr>
          <w:b/>
          <w:bCs/>
          <w:lang w:val="en-US"/>
        </w:rPr>
      </w:pPr>
      <w:r w:rsidRPr="00074BCE">
        <w:rPr>
          <w:b/>
          <w:bCs/>
          <w:lang w:val="en-US"/>
        </w:rPr>
        <w:t>Inheritance:</w:t>
      </w:r>
    </w:p>
    <w:p w14:paraId="37FB989E" w14:textId="77777777" w:rsidR="00074BCE" w:rsidRPr="00074BCE" w:rsidRDefault="00074BCE" w:rsidP="00074BCE">
      <w:pPr>
        <w:rPr>
          <w:lang w:val="en-US"/>
        </w:rPr>
      </w:pPr>
      <w:r w:rsidRPr="00074BCE">
        <w:rPr>
          <w:lang w:val="en-US"/>
        </w:rPr>
        <w:t>Prioritise composition over inheritance. All inheritance should be public if done privately they try adding it as a member of the base class instead.</w:t>
      </w:r>
    </w:p>
    <w:p w14:paraId="1E084B4F" w14:textId="77777777" w:rsidR="00074BCE" w:rsidRDefault="00074BCE" w:rsidP="00074BCE">
      <w:pPr>
        <w:rPr>
          <w:lang w:val="en-US"/>
        </w:rPr>
      </w:pPr>
    </w:p>
    <w:p w14:paraId="4A1AB678" w14:textId="547B6CC3" w:rsidR="00074BCE" w:rsidRPr="00074BCE" w:rsidRDefault="00074BCE" w:rsidP="00074BCE">
      <w:pPr>
        <w:rPr>
          <w:b/>
          <w:bCs/>
          <w:lang w:val="en-US"/>
        </w:rPr>
      </w:pPr>
      <w:r w:rsidRPr="00074BCE">
        <w:rPr>
          <w:b/>
          <w:bCs/>
          <w:lang w:val="en-US"/>
        </w:rPr>
        <w:t>Access</w:t>
      </w:r>
    </w:p>
    <w:p w14:paraId="7DD707F6" w14:textId="77777777" w:rsidR="00074BCE" w:rsidRPr="00074BCE" w:rsidRDefault="00074BCE" w:rsidP="00074BCE">
      <w:pPr>
        <w:rPr>
          <w:lang w:val="en-US"/>
        </w:rPr>
      </w:pPr>
      <w:r w:rsidRPr="00074BCE">
        <w:rPr>
          <w:lang w:val="en-US"/>
        </w:rPr>
        <w:t>Classes' data members should be made private unless they are constants. This helps protect data.</w:t>
      </w:r>
    </w:p>
    <w:p w14:paraId="56CE9BDF" w14:textId="77777777" w:rsidR="00074BCE" w:rsidRDefault="00074BCE">
      <w:pPr>
        <w:rPr>
          <w:lang w:val="en-US"/>
        </w:rPr>
      </w:pPr>
      <w:r>
        <w:rPr>
          <w:lang w:val="en-US"/>
        </w:rPr>
        <w:br w:type="page"/>
      </w:r>
    </w:p>
    <w:p w14:paraId="3D595790" w14:textId="43E22C69" w:rsidR="00074BCE" w:rsidRPr="00074BCE" w:rsidRDefault="00074BCE" w:rsidP="00074BCE">
      <w:pPr>
        <w:rPr>
          <w:b/>
          <w:bCs/>
          <w:lang w:val="en-US"/>
        </w:rPr>
      </w:pPr>
      <w:r w:rsidRPr="00074BCE">
        <w:rPr>
          <w:b/>
          <w:bCs/>
          <w:lang w:val="en-US"/>
        </w:rPr>
        <w:lastRenderedPageBreak/>
        <w:t>Structure</w:t>
      </w:r>
    </w:p>
    <w:p w14:paraId="2780F812" w14:textId="77777777" w:rsidR="00074BCE" w:rsidRPr="00074BCE" w:rsidRDefault="00074BCE" w:rsidP="00074BCE">
      <w:pPr>
        <w:rPr>
          <w:lang w:val="en-US"/>
        </w:rPr>
      </w:pPr>
      <w:r w:rsidRPr="00074BCE">
        <w:rPr>
          <w:lang w:val="en-US"/>
        </w:rPr>
        <w:t>In general, group similar kinds of declarations together and do not put large method definitions inline in the class definition. See the formatting guide below for more info.</w:t>
      </w:r>
    </w:p>
    <w:p w14:paraId="19B98C54" w14:textId="77777777" w:rsidR="00074BCE" w:rsidRPr="00074BCE" w:rsidRDefault="00074BCE" w:rsidP="00074BCE">
      <w:pPr>
        <w:rPr>
          <w:lang w:val="en-US"/>
        </w:rPr>
      </w:pPr>
    </w:p>
    <w:p w14:paraId="447BA868" w14:textId="4F3EB126" w:rsidR="00074BCE" w:rsidRPr="00074BCE" w:rsidRDefault="00074BCE" w:rsidP="00074BCE">
      <w:pPr>
        <w:pStyle w:val="Heading3"/>
        <w:rPr>
          <w:lang w:val="en-US"/>
        </w:rPr>
      </w:pPr>
      <w:r w:rsidRPr="00074BCE">
        <w:rPr>
          <w:lang w:val="en-US"/>
        </w:rPr>
        <w:t>Functions:</w:t>
      </w:r>
    </w:p>
    <w:p w14:paraId="56F87B71" w14:textId="15A3058B" w:rsidR="00074BCE" w:rsidRPr="00074BCE" w:rsidRDefault="00074BCE" w:rsidP="00074BCE">
      <w:pPr>
        <w:rPr>
          <w:lang w:val="en-US"/>
        </w:rPr>
      </w:pPr>
      <w:r w:rsidRPr="00074BCE">
        <w:rPr>
          <w:lang w:val="en-US"/>
        </w:rPr>
        <w:t>Functions should be written using the old-style function definitions for example: string funct(int y); this helps readers and coders who work with other languages understand the code. Default arguments must not be used on virtual functions but they can be used elsewhere.</w:t>
      </w:r>
    </w:p>
    <w:p w14:paraId="15A479D7" w14:textId="77777777" w:rsidR="00074BCE" w:rsidRPr="00074BCE" w:rsidRDefault="00074BCE" w:rsidP="00074BCE">
      <w:pPr>
        <w:rPr>
          <w:lang w:val="en-US"/>
        </w:rPr>
      </w:pPr>
    </w:p>
    <w:p w14:paraId="61E2F423" w14:textId="77A50CD1" w:rsidR="00074BCE" w:rsidRPr="00074BCE" w:rsidRDefault="00074BCE" w:rsidP="00074BCE">
      <w:pPr>
        <w:rPr>
          <w:b/>
          <w:bCs/>
          <w:lang w:val="en-US"/>
        </w:rPr>
      </w:pPr>
      <w:r w:rsidRPr="00074BCE">
        <w:rPr>
          <w:b/>
          <w:bCs/>
          <w:lang w:val="en-US"/>
        </w:rPr>
        <w:t>Short Functions</w:t>
      </w:r>
    </w:p>
    <w:p w14:paraId="5ABCC40C" w14:textId="77777777" w:rsidR="00074BCE" w:rsidRPr="00074BCE" w:rsidRDefault="00074BCE" w:rsidP="00074BCE">
      <w:pPr>
        <w:rPr>
          <w:lang w:val="en-US"/>
        </w:rPr>
      </w:pPr>
      <w:r w:rsidRPr="00074BCE">
        <w:rPr>
          <w:lang w:val="en-US"/>
        </w:rPr>
        <w:t>Functions should always be short and focused; keeping code short helps isolate bugs and testing. Look to break up large functions into smaller ones unless it adds unneeded complexity.</w:t>
      </w:r>
    </w:p>
    <w:p w14:paraId="645821A8" w14:textId="77777777" w:rsidR="00074BCE" w:rsidRDefault="00074BCE" w:rsidP="00074BCE">
      <w:pPr>
        <w:rPr>
          <w:lang w:val="en-US"/>
        </w:rPr>
      </w:pPr>
    </w:p>
    <w:p w14:paraId="16B9D854" w14:textId="34BA2632" w:rsidR="00074BCE" w:rsidRPr="00074BCE" w:rsidRDefault="00074BCE" w:rsidP="00074BCE">
      <w:pPr>
        <w:rPr>
          <w:b/>
          <w:bCs/>
          <w:lang w:val="en-US"/>
        </w:rPr>
      </w:pPr>
      <w:r w:rsidRPr="00074BCE">
        <w:rPr>
          <w:b/>
          <w:bCs/>
          <w:lang w:val="en-US"/>
        </w:rPr>
        <w:t>Inputs/Outputs</w:t>
      </w:r>
    </w:p>
    <w:p w14:paraId="72ACCB6E" w14:textId="77777777" w:rsidR="00074BCE" w:rsidRPr="00074BCE" w:rsidRDefault="00074BCE" w:rsidP="00074BCE">
      <w:pPr>
        <w:rPr>
          <w:lang w:val="en-US"/>
        </w:rPr>
      </w:pPr>
      <w:r w:rsidRPr="00074BCE">
        <w:rPr>
          <w:lang w:val="en-US"/>
        </w:rPr>
        <w:t xml:space="preserve">Use return values when possible over output parameters, this improves readability. Avoid returning pointers unless it is possible for them to be null, preferably return by value, failing that, return by reference. When having non-optional input parameters they should be constant references or values, while output or input/output ones should generally be references. </w:t>
      </w:r>
    </w:p>
    <w:p w14:paraId="5BC4F11C" w14:textId="77777777" w:rsidR="00074BCE" w:rsidRDefault="00074BCE" w:rsidP="00074BCE">
      <w:pPr>
        <w:rPr>
          <w:b/>
          <w:bCs/>
          <w:lang w:val="en-US"/>
        </w:rPr>
      </w:pPr>
    </w:p>
    <w:p w14:paraId="6A052EA6" w14:textId="491F95DC" w:rsidR="00074BCE" w:rsidRPr="00074BCE" w:rsidRDefault="00074BCE" w:rsidP="00074BCE">
      <w:pPr>
        <w:rPr>
          <w:b/>
          <w:bCs/>
          <w:lang w:val="en-US"/>
        </w:rPr>
      </w:pPr>
      <w:r w:rsidRPr="00074BCE">
        <w:rPr>
          <w:b/>
          <w:bCs/>
          <w:lang w:val="en-US"/>
        </w:rPr>
        <w:t>Style</w:t>
      </w:r>
    </w:p>
    <w:p w14:paraId="63DB8186" w14:textId="77777777" w:rsidR="00074BCE" w:rsidRPr="00074BCE" w:rsidRDefault="00074BCE" w:rsidP="00074BCE">
      <w:pPr>
        <w:rPr>
          <w:lang w:val="en-US"/>
        </w:rPr>
      </w:pPr>
      <w:r w:rsidRPr="00074BCE">
        <w:rPr>
          <w:lang w:val="en-US"/>
        </w:rPr>
        <w:t>Cpplint should be used to detect style errors, it is preinstalled on QT creator but can be run separately if needed.</w:t>
      </w:r>
    </w:p>
    <w:p w14:paraId="7704EF1B" w14:textId="77777777" w:rsidR="00074BCE" w:rsidRPr="00074BCE" w:rsidRDefault="00074BCE" w:rsidP="00074BCE">
      <w:pPr>
        <w:rPr>
          <w:lang w:val="en-US"/>
        </w:rPr>
      </w:pPr>
    </w:p>
    <w:p w14:paraId="017FCD63" w14:textId="2D62B75C" w:rsidR="00074BCE" w:rsidRPr="00074BCE" w:rsidRDefault="00074BCE" w:rsidP="00074BCE">
      <w:pPr>
        <w:pStyle w:val="Heading3"/>
        <w:rPr>
          <w:lang w:val="en-US"/>
        </w:rPr>
      </w:pPr>
      <w:r w:rsidRPr="00074BCE">
        <w:rPr>
          <w:lang w:val="en-US"/>
        </w:rPr>
        <w:t>Naming Conventions:</w:t>
      </w:r>
    </w:p>
    <w:p w14:paraId="04B27FE7" w14:textId="70D86CF2" w:rsidR="00074BCE" w:rsidRPr="00074BCE" w:rsidRDefault="00074BCE" w:rsidP="00074BCE">
      <w:pPr>
        <w:rPr>
          <w:b/>
          <w:bCs/>
          <w:lang w:val="en-US"/>
        </w:rPr>
      </w:pPr>
      <w:r w:rsidRPr="00074BCE">
        <w:rPr>
          <w:b/>
          <w:bCs/>
          <w:lang w:val="en-US"/>
        </w:rPr>
        <w:t>Variables / Functions</w:t>
      </w:r>
    </w:p>
    <w:p w14:paraId="4EE16479" w14:textId="48A3C63A" w:rsidR="00074BCE" w:rsidRPr="00074BCE" w:rsidRDefault="00074BCE" w:rsidP="00074BCE">
      <w:pPr>
        <w:rPr>
          <w:lang w:val="en-US"/>
        </w:rPr>
      </w:pPr>
      <w:r w:rsidRPr="00074BCE">
        <w:rPr>
          <w:lang w:val="en-US"/>
        </w:rPr>
        <w:t xml:space="preserve">Variables will always be named using camel-case. Type names and function names should start with a capital letter for each new word. </w:t>
      </w:r>
      <w:r w:rsidRPr="006C4C25">
        <w:rPr>
          <w:b/>
          <w:bCs/>
          <w:lang w:val="en-US"/>
        </w:rPr>
        <w:t>DO NOT</w:t>
      </w:r>
      <w:r w:rsidRPr="00074BCE">
        <w:rPr>
          <w:lang w:val="en-US"/>
        </w:rPr>
        <w:t xml:space="preserve"> use underscores. Class data members should end in an underscore like std::string myvar_;.</w:t>
      </w:r>
    </w:p>
    <w:p w14:paraId="16D689C4" w14:textId="77777777" w:rsidR="00074BCE" w:rsidRDefault="00074BCE" w:rsidP="00074BCE">
      <w:pPr>
        <w:rPr>
          <w:lang w:val="en-US"/>
        </w:rPr>
      </w:pPr>
    </w:p>
    <w:p w14:paraId="37D843D9" w14:textId="3FB827AA" w:rsidR="00074BCE" w:rsidRPr="00074BCE" w:rsidRDefault="00074BCE" w:rsidP="00074BCE">
      <w:pPr>
        <w:rPr>
          <w:b/>
          <w:bCs/>
          <w:lang w:val="en-US"/>
        </w:rPr>
      </w:pPr>
      <w:r w:rsidRPr="00074BCE">
        <w:rPr>
          <w:b/>
          <w:bCs/>
          <w:lang w:val="en-US"/>
        </w:rPr>
        <w:t>Constants / Enumerators</w:t>
      </w:r>
    </w:p>
    <w:p w14:paraId="7EAF9B5E" w14:textId="77777777" w:rsidR="00074BCE" w:rsidRPr="00074BCE" w:rsidRDefault="00074BCE" w:rsidP="00074BCE">
      <w:pPr>
        <w:rPr>
          <w:lang w:val="en-US"/>
        </w:rPr>
      </w:pPr>
      <w:r w:rsidRPr="00074BCE">
        <w:rPr>
          <w:lang w:val="en-US"/>
        </w:rPr>
        <w:t xml:space="preserve">When declaring constants, always capitalise each new word and begin the constant with the letter k, this helps keep code clear. Enumerators should also be named like constants. </w:t>
      </w:r>
    </w:p>
    <w:p w14:paraId="31E8668D" w14:textId="77777777" w:rsidR="00074BCE" w:rsidRPr="00074BCE" w:rsidRDefault="00074BCE" w:rsidP="00074BCE">
      <w:pPr>
        <w:rPr>
          <w:lang w:val="en-US"/>
        </w:rPr>
      </w:pPr>
      <w:r w:rsidRPr="00074BCE">
        <w:rPr>
          <w:lang w:val="en-US"/>
        </w:rPr>
        <w:lastRenderedPageBreak/>
        <w:t>Some abbreviations are ok as long as they are common or clear, for example, i/j for iteration or CPU for a central processing unit. When writing a variable think about whether it would hinder the code by using the abbreviation such that it would make it less understandable.</w:t>
      </w:r>
    </w:p>
    <w:p w14:paraId="68396C7F" w14:textId="77777777" w:rsidR="00074BCE" w:rsidRDefault="00074BCE" w:rsidP="00074BCE">
      <w:pPr>
        <w:rPr>
          <w:b/>
          <w:bCs/>
          <w:lang w:val="en-US"/>
        </w:rPr>
      </w:pPr>
    </w:p>
    <w:p w14:paraId="3BB2FD60" w14:textId="02328C35" w:rsidR="00074BCE" w:rsidRPr="00074BCE" w:rsidRDefault="00074BCE" w:rsidP="00074BCE">
      <w:pPr>
        <w:rPr>
          <w:b/>
          <w:bCs/>
          <w:lang w:val="en-US"/>
        </w:rPr>
      </w:pPr>
      <w:r w:rsidRPr="00074BCE">
        <w:rPr>
          <w:b/>
          <w:bCs/>
          <w:lang w:val="en-US"/>
        </w:rPr>
        <w:t>File Names</w:t>
      </w:r>
    </w:p>
    <w:p w14:paraId="5CAF10A8" w14:textId="34EE3C89" w:rsidR="00074BCE" w:rsidRPr="00074BCE" w:rsidRDefault="00074BCE" w:rsidP="00074BCE">
      <w:pPr>
        <w:rPr>
          <w:lang w:val="en-US"/>
        </w:rPr>
      </w:pPr>
      <w:r w:rsidRPr="00074BCE">
        <w:rPr>
          <w:lang w:val="en-US"/>
        </w:rPr>
        <w:t xml:space="preserve">File names should always be lowercase we will use an underscore </w:t>
      </w:r>
      <w:r w:rsidR="00104764">
        <w:rPr>
          <w:lang w:val="en-US"/>
        </w:rPr>
        <w:t>‘</w:t>
      </w:r>
      <w:r w:rsidRPr="00074BCE">
        <w:rPr>
          <w:lang w:val="en-US"/>
        </w:rPr>
        <w:t>_</w:t>
      </w:r>
      <w:r w:rsidR="00104764">
        <w:rPr>
          <w:lang w:val="en-US"/>
        </w:rPr>
        <w:t xml:space="preserve"> ‘</w:t>
      </w:r>
      <w:r w:rsidRPr="00074BCE">
        <w:rPr>
          <w:lang w:val="en-US"/>
        </w:rPr>
        <w:t>between words. C++ files should always end in .cpp while header files should end in `.h`. File names should be as specific as possible. Use clear names like:</w:t>
      </w:r>
    </w:p>
    <w:p w14:paraId="431EF37E" w14:textId="3B4086DC" w:rsidR="00074BCE" w:rsidRPr="00074BCE" w:rsidRDefault="00074BCE" w:rsidP="00074BCE">
      <w:pPr>
        <w:pStyle w:val="ListParagraph"/>
        <w:numPr>
          <w:ilvl w:val="0"/>
          <w:numId w:val="1"/>
        </w:numPr>
        <w:rPr>
          <w:lang w:val="en-US"/>
        </w:rPr>
      </w:pPr>
      <w:r w:rsidRPr="00074BCE">
        <w:rPr>
          <w:lang w:val="en-US"/>
        </w:rPr>
        <w:t>main_menu_gui.cpp</w:t>
      </w:r>
    </w:p>
    <w:p w14:paraId="15700949" w14:textId="35827CD7" w:rsidR="00074BCE" w:rsidRPr="00074BCE" w:rsidRDefault="00074BCE" w:rsidP="00074BCE">
      <w:pPr>
        <w:pStyle w:val="ListParagraph"/>
        <w:numPr>
          <w:ilvl w:val="0"/>
          <w:numId w:val="1"/>
        </w:numPr>
        <w:rPr>
          <w:lang w:val="en-US"/>
        </w:rPr>
      </w:pPr>
      <w:r w:rsidRPr="00074BCE">
        <w:rPr>
          <w:lang w:val="en-US"/>
        </w:rPr>
        <w:t>admin_class.cpp</w:t>
      </w:r>
    </w:p>
    <w:p w14:paraId="0620E733" w14:textId="556CEF9F" w:rsidR="00074BCE" w:rsidRPr="00074BCE" w:rsidRDefault="00074BCE" w:rsidP="00074BCE">
      <w:pPr>
        <w:pStyle w:val="ListParagraph"/>
        <w:numPr>
          <w:ilvl w:val="0"/>
          <w:numId w:val="1"/>
        </w:numPr>
        <w:rPr>
          <w:lang w:val="en-US"/>
        </w:rPr>
      </w:pPr>
      <w:r w:rsidRPr="00074BCE">
        <w:rPr>
          <w:lang w:val="en-US"/>
        </w:rPr>
        <w:t>admin_class_test.cpp</w:t>
      </w:r>
    </w:p>
    <w:p w14:paraId="3752536A" w14:textId="77777777" w:rsidR="00074BCE" w:rsidRPr="00074BCE" w:rsidRDefault="00074BCE" w:rsidP="00074BCE">
      <w:pPr>
        <w:rPr>
          <w:lang w:val="en-US"/>
        </w:rPr>
      </w:pPr>
      <w:r w:rsidRPr="00074BCE">
        <w:rPr>
          <w:lang w:val="en-US"/>
        </w:rPr>
        <w:t>Note: Always end a test file in `_test` for the sake of simplicity.</w:t>
      </w:r>
    </w:p>
    <w:p w14:paraId="6C56D2B6" w14:textId="77777777" w:rsidR="00074BCE" w:rsidRPr="00074BCE" w:rsidRDefault="00074BCE" w:rsidP="00074BCE">
      <w:pPr>
        <w:rPr>
          <w:lang w:val="en-US"/>
        </w:rPr>
      </w:pPr>
    </w:p>
    <w:p w14:paraId="07AAA754" w14:textId="03B483FF" w:rsidR="00074BCE" w:rsidRPr="00074BCE" w:rsidRDefault="00074BCE" w:rsidP="003625D1">
      <w:pPr>
        <w:pStyle w:val="Heading3"/>
        <w:rPr>
          <w:lang w:val="en-US"/>
        </w:rPr>
      </w:pPr>
      <w:r w:rsidRPr="00074BCE">
        <w:rPr>
          <w:lang w:val="en-US"/>
        </w:rPr>
        <w:t>Comments:</w:t>
      </w:r>
    </w:p>
    <w:p w14:paraId="38E1F571" w14:textId="46A2DA80" w:rsidR="00074BCE" w:rsidRPr="00074BCE" w:rsidRDefault="00074BCE" w:rsidP="00074BCE">
      <w:pPr>
        <w:rPr>
          <w:lang w:val="en-US"/>
        </w:rPr>
      </w:pPr>
      <w:r w:rsidRPr="00074BCE">
        <w:rPr>
          <w:lang w:val="en-US"/>
        </w:rPr>
        <w:t xml:space="preserve">Comments improve readability and make code more accessible to team members and future developers, improving maintainability as well. While commenting is important, good code should be readable without comments; variables and types with good naming </w:t>
      </w:r>
      <w:r w:rsidR="00104764" w:rsidRPr="00074BCE">
        <w:rPr>
          <w:lang w:val="en-US"/>
        </w:rPr>
        <w:t>should not</w:t>
      </w:r>
      <w:r w:rsidRPr="00074BCE">
        <w:rPr>
          <w:lang w:val="en-US"/>
        </w:rPr>
        <w:t xml:space="preserve"> need a comment to explain them.</w:t>
      </w:r>
    </w:p>
    <w:p w14:paraId="4F91C52B" w14:textId="77777777" w:rsidR="00074BCE" w:rsidRPr="00074BCE" w:rsidRDefault="00074BCE" w:rsidP="00074BCE">
      <w:pPr>
        <w:rPr>
          <w:lang w:val="en-US"/>
        </w:rPr>
      </w:pPr>
    </w:p>
    <w:p w14:paraId="2645E9A6" w14:textId="7317A5BA" w:rsidR="00074BCE" w:rsidRPr="003625D1" w:rsidRDefault="00074BCE" w:rsidP="00074BCE">
      <w:pPr>
        <w:rPr>
          <w:b/>
          <w:bCs/>
          <w:lang w:val="en-US"/>
        </w:rPr>
      </w:pPr>
      <w:r w:rsidRPr="003625D1">
        <w:rPr>
          <w:b/>
          <w:bCs/>
          <w:lang w:val="en-US"/>
        </w:rPr>
        <w:t>Comment Style</w:t>
      </w:r>
    </w:p>
    <w:p w14:paraId="632155C7" w14:textId="77777777" w:rsidR="00074BCE" w:rsidRPr="00074BCE" w:rsidRDefault="00074BCE" w:rsidP="00074BCE">
      <w:pPr>
        <w:rPr>
          <w:lang w:val="en-US"/>
        </w:rPr>
      </w:pPr>
      <w:r w:rsidRPr="00074BCE">
        <w:rPr>
          <w:lang w:val="en-US"/>
        </w:rPr>
        <w:t>The commenting style should be consistent. Comments are to done using the Qt style provided by Doxygen, as seen below:</w:t>
      </w:r>
    </w:p>
    <w:p w14:paraId="2B7FDD98" w14:textId="77777777" w:rsidR="00074BCE" w:rsidRPr="003625D1" w:rsidRDefault="00074BCE" w:rsidP="003625D1">
      <w:pPr>
        <w:ind w:left="2880"/>
        <w:rPr>
          <w:i/>
          <w:iCs/>
          <w:lang w:val="en-US"/>
        </w:rPr>
      </w:pPr>
      <w:r w:rsidRPr="003625D1">
        <w:rPr>
          <w:i/>
          <w:iCs/>
          <w:lang w:val="en-US"/>
        </w:rPr>
        <w:t>/*! \brief Brief Description</w:t>
      </w:r>
    </w:p>
    <w:p w14:paraId="6364D5FA" w14:textId="77777777" w:rsidR="00074BCE" w:rsidRPr="003625D1" w:rsidRDefault="00074BCE" w:rsidP="003625D1">
      <w:pPr>
        <w:ind w:left="2880"/>
        <w:rPr>
          <w:i/>
          <w:iCs/>
          <w:lang w:val="en-US"/>
        </w:rPr>
      </w:pPr>
      <w:r w:rsidRPr="003625D1">
        <w:rPr>
          <w:i/>
          <w:iCs/>
          <w:lang w:val="en-US"/>
        </w:rPr>
        <w:t>Brief Description continued.</w:t>
      </w:r>
    </w:p>
    <w:p w14:paraId="2E71B5C8" w14:textId="77777777" w:rsidR="00074BCE" w:rsidRPr="003625D1" w:rsidRDefault="00074BCE" w:rsidP="003625D1">
      <w:pPr>
        <w:ind w:left="2880"/>
        <w:rPr>
          <w:i/>
          <w:iCs/>
          <w:lang w:val="en-US"/>
        </w:rPr>
      </w:pPr>
    </w:p>
    <w:p w14:paraId="5B578AF4" w14:textId="77777777" w:rsidR="00074BCE" w:rsidRPr="003625D1" w:rsidRDefault="00074BCE" w:rsidP="003625D1">
      <w:pPr>
        <w:ind w:left="2880"/>
        <w:rPr>
          <w:i/>
          <w:iCs/>
          <w:lang w:val="en-US"/>
        </w:rPr>
      </w:pPr>
      <w:r w:rsidRPr="003625D1">
        <w:rPr>
          <w:i/>
          <w:iCs/>
          <w:lang w:val="en-US"/>
        </w:rPr>
        <w:t>The detailed description starts here.</w:t>
      </w:r>
    </w:p>
    <w:p w14:paraId="487A8F8D" w14:textId="77777777" w:rsidR="00074BCE" w:rsidRPr="003625D1" w:rsidRDefault="00074BCE" w:rsidP="003625D1">
      <w:pPr>
        <w:ind w:left="2880"/>
        <w:rPr>
          <w:i/>
          <w:iCs/>
          <w:lang w:val="en-US"/>
        </w:rPr>
      </w:pPr>
      <w:r w:rsidRPr="003625D1">
        <w:rPr>
          <w:i/>
          <w:iCs/>
          <w:lang w:val="en-US"/>
        </w:rPr>
        <w:t>More detailed description.</w:t>
      </w:r>
    </w:p>
    <w:p w14:paraId="20E1F70E" w14:textId="77777777" w:rsidR="00074BCE" w:rsidRPr="003625D1" w:rsidRDefault="00074BCE" w:rsidP="003625D1">
      <w:pPr>
        <w:ind w:left="2880"/>
        <w:rPr>
          <w:i/>
          <w:iCs/>
          <w:lang w:val="en-US"/>
        </w:rPr>
      </w:pPr>
      <w:r w:rsidRPr="003625D1">
        <w:rPr>
          <w:i/>
          <w:iCs/>
          <w:lang w:val="en-US"/>
        </w:rPr>
        <w:t>*/</w:t>
      </w:r>
    </w:p>
    <w:p w14:paraId="12EBEA52" w14:textId="77777777" w:rsidR="00074BCE" w:rsidRPr="00074BCE" w:rsidRDefault="00074BCE" w:rsidP="00074BCE">
      <w:pPr>
        <w:rPr>
          <w:lang w:val="en-US"/>
        </w:rPr>
      </w:pPr>
      <w:r w:rsidRPr="00074BCE">
        <w:rPr>
          <w:lang w:val="en-US"/>
        </w:rPr>
        <w:t>By using Doxygen, the documentation process can be automated, by developing a Doxyfile.</w:t>
      </w:r>
    </w:p>
    <w:p w14:paraId="55FC2655" w14:textId="77777777" w:rsidR="003625D1" w:rsidRDefault="003625D1" w:rsidP="00074BCE">
      <w:pPr>
        <w:rPr>
          <w:lang w:val="en-US"/>
        </w:rPr>
      </w:pPr>
    </w:p>
    <w:p w14:paraId="5BC48EC5" w14:textId="77777777" w:rsidR="003625D1" w:rsidRDefault="003625D1">
      <w:pPr>
        <w:rPr>
          <w:b/>
          <w:bCs/>
          <w:lang w:val="en-US"/>
        </w:rPr>
      </w:pPr>
      <w:r>
        <w:rPr>
          <w:b/>
          <w:bCs/>
          <w:lang w:val="en-US"/>
        </w:rPr>
        <w:br w:type="page"/>
      </w:r>
    </w:p>
    <w:p w14:paraId="7F88FA3E" w14:textId="3684160B" w:rsidR="00074BCE" w:rsidRPr="003625D1" w:rsidRDefault="00074BCE" w:rsidP="00074BCE">
      <w:pPr>
        <w:rPr>
          <w:b/>
          <w:bCs/>
          <w:lang w:val="en-US"/>
        </w:rPr>
      </w:pPr>
      <w:r w:rsidRPr="003625D1">
        <w:rPr>
          <w:b/>
          <w:bCs/>
          <w:lang w:val="en-US"/>
        </w:rPr>
        <w:lastRenderedPageBreak/>
        <w:t>File Comments</w:t>
      </w:r>
    </w:p>
    <w:p w14:paraId="44F50E0A" w14:textId="609EDE9F" w:rsidR="00074BCE" w:rsidRDefault="00074BCE" w:rsidP="00074BCE">
      <w:pPr>
        <w:rPr>
          <w:lang w:val="en-US"/>
        </w:rPr>
      </w:pPr>
      <w:r w:rsidRPr="00074BCE">
        <w:rPr>
          <w:lang w:val="en-US"/>
        </w:rPr>
        <w:t>File comments describe the contents of a file. Due to the nature of the project, being non-commercial, the file comments should not need to include an author line or copyright notice. However, if a .h file declares multiple abstractions, a file-level comment should be used to describe the file contents and how the abstractions are related. The comment should be short, as the detailed documentation of individual abstractions should be in the region of said abstractions. If a file declares, implements, or tests exactly one abstraction that is documented by a comment at the point of declaration, then file comments are not required. All other files must have file comments. File comments should not be duplicated in the .cc as well as the .h, as they would likely end up diverging.</w:t>
      </w:r>
    </w:p>
    <w:p w14:paraId="49CF7338" w14:textId="77777777" w:rsidR="003625D1" w:rsidRPr="00074BCE" w:rsidRDefault="003625D1" w:rsidP="00074BCE">
      <w:pPr>
        <w:rPr>
          <w:lang w:val="en-US"/>
        </w:rPr>
      </w:pPr>
    </w:p>
    <w:p w14:paraId="082876AB" w14:textId="60361377" w:rsidR="00074BCE" w:rsidRPr="003625D1" w:rsidRDefault="00074BCE" w:rsidP="00074BCE">
      <w:pPr>
        <w:rPr>
          <w:b/>
          <w:bCs/>
          <w:lang w:val="en-US"/>
        </w:rPr>
      </w:pPr>
      <w:r w:rsidRPr="003625D1">
        <w:rPr>
          <w:b/>
          <w:bCs/>
          <w:lang w:val="en-US"/>
        </w:rPr>
        <w:t>Class Comments</w:t>
      </w:r>
    </w:p>
    <w:p w14:paraId="036EA780" w14:textId="1BAA9022" w:rsidR="003625D1" w:rsidRDefault="00074BCE" w:rsidP="00074BCE">
      <w:pPr>
        <w:rPr>
          <w:lang w:val="en-US"/>
        </w:rPr>
      </w:pPr>
      <w:r w:rsidRPr="00074BCE">
        <w:rPr>
          <w:lang w:val="en-US"/>
        </w:rPr>
        <w:t>Every class or struct declaration where their use is not immediately evident should have a comment that describes its usage. The description should be as clear and concise as possible while covering all relevant information on how to correctly use the class. All information included would extend to how (such as an example use of the class) and when to use the class, and any additional considerations such as synchronisation or threading. Specifically, comments describing the use of a class would be included with its declaration, and comments about the class operation and implementation should accompany the implementation of the class's methods.</w:t>
      </w:r>
    </w:p>
    <w:p w14:paraId="796830A7" w14:textId="77777777" w:rsidR="003625D1" w:rsidRDefault="003625D1" w:rsidP="00074BCE">
      <w:pPr>
        <w:rPr>
          <w:lang w:val="en-US"/>
        </w:rPr>
      </w:pPr>
    </w:p>
    <w:p w14:paraId="7A8F1D61" w14:textId="27A516F6" w:rsidR="00074BCE" w:rsidRPr="003625D1" w:rsidRDefault="00074BCE" w:rsidP="00074BCE">
      <w:pPr>
        <w:rPr>
          <w:b/>
          <w:bCs/>
          <w:lang w:val="en-US"/>
        </w:rPr>
      </w:pPr>
      <w:r w:rsidRPr="003625D1">
        <w:rPr>
          <w:b/>
          <w:bCs/>
          <w:lang w:val="en-US"/>
        </w:rPr>
        <w:t>Function Comments</w:t>
      </w:r>
    </w:p>
    <w:p w14:paraId="5F67046D" w14:textId="77777777" w:rsidR="00074BCE" w:rsidRPr="00074BCE" w:rsidRDefault="00074BCE" w:rsidP="00074BCE">
      <w:pPr>
        <w:rPr>
          <w:lang w:val="en-US"/>
        </w:rPr>
      </w:pPr>
      <w:r w:rsidRPr="00074BCE">
        <w:rPr>
          <w:lang w:val="en-US"/>
        </w:rPr>
        <w:t xml:space="preserve">Similar to class comments, comments describing the use of a function should be at the function declaration and comments to describe the implementation of the function should be included with the function definition. </w:t>
      </w:r>
    </w:p>
    <w:p w14:paraId="0E21C2E9" w14:textId="79AEF611" w:rsidR="00074BCE" w:rsidRPr="00074BCE" w:rsidRDefault="00074BCE" w:rsidP="00074BCE">
      <w:pPr>
        <w:rPr>
          <w:lang w:val="en-US"/>
        </w:rPr>
      </w:pPr>
      <w:r w:rsidRPr="00074BCE">
        <w:rPr>
          <w:lang w:val="en-US"/>
        </w:rPr>
        <w:t xml:space="preserve">Function comments should not be unnecessarily verbose and should only cover what is not immediately obvious. At the function declaration, a comment may be an example of how to use the function. At the function definition, the comments should cover areas where the implementation is overly complex or not clear and not repeat comments in the function declaration. There should be very few comments on the function definition as good code should be clear on what it does without the need for any comments. </w:t>
      </w:r>
    </w:p>
    <w:p w14:paraId="6009D887" w14:textId="77777777" w:rsidR="003625D1" w:rsidRDefault="003625D1" w:rsidP="00074BCE">
      <w:pPr>
        <w:rPr>
          <w:lang w:val="en-US"/>
        </w:rPr>
      </w:pPr>
    </w:p>
    <w:p w14:paraId="403F1B0B" w14:textId="2ABE427F" w:rsidR="00074BCE" w:rsidRPr="003625D1" w:rsidRDefault="00074BCE" w:rsidP="00074BCE">
      <w:pPr>
        <w:rPr>
          <w:b/>
          <w:bCs/>
          <w:lang w:val="en-US"/>
        </w:rPr>
      </w:pPr>
      <w:r w:rsidRPr="003625D1">
        <w:rPr>
          <w:b/>
          <w:bCs/>
          <w:lang w:val="en-US"/>
        </w:rPr>
        <w:t>Variable Comments</w:t>
      </w:r>
    </w:p>
    <w:p w14:paraId="4FFD49E4" w14:textId="77777777" w:rsidR="00074BCE" w:rsidRPr="00074BCE" w:rsidRDefault="00074BCE" w:rsidP="00074BCE">
      <w:pPr>
        <w:rPr>
          <w:lang w:val="en-US"/>
        </w:rPr>
      </w:pPr>
      <w:r w:rsidRPr="00074BCE">
        <w:rPr>
          <w:lang w:val="en-US"/>
        </w:rPr>
        <w:t>Variables should be named clearly enough to not need comments, however, comments may be needed in certain cases. For class data members, comments may be used for Sentinel Values, those used as flags or pointers, where their use is not immediately clear. Another circumstance is Global Variables, which should cover their use and why they are global.</w:t>
      </w:r>
    </w:p>
    <w:p w14:paraId="59916E3B" w14:textId="77777777" w:rsidR="003625D1" w:rsidRDefault="003625D1">
      <w:pPr>
        <w:rPr>
          <w:lang w:val="en-US"/>
        </w:rPr>
      </w:pPr>
      <w:r>
        <w:rPr>
          <w:lang w:val="en-US"/>
        </w:rPr>
        <w:br w:type="page"/>
      </w:r>
    </w:p>
    <w:p w14:paraId="430881F3" w14:textId="35D8CF31" w:rsidR="00074BCE" w:rsidRPr="003625D1" w:rsidRDefault="00074BCE" w:rsidP="00074BCE">
      <w:pPr>
        <w:rPr>
          <w:b/>
          <w:bCs/>
          <w:lang w:val="en-US"/>
        </w:rPr>
      </w:pPr>
      <w:r w:rsidRPr="003625D1">
        <w:rPr>
          <w:b/>
          <w:bCs/>
          <w:lang w:val="en-US"/>
        </w:rPr>
        <w:lastRenderedPageBreak/>
        <w:t>Implementation Comments</w:t>
      </w:r>
    </w:p>
    <w:p w14:paraId="386E241D" w14:textId="77777777" w:rsidR="00074BCE" w:rsidRPr="00074BCE" w:rsidRDefault="00074BCE" w:rsidP="00074BCE">
      <w:pPr>
        <w:rPr>
          <w:lang w:val="en-US"/>
        </w:rPr>
      </w:pPr>
      <w:r w:rsidRPr="00074BCE">
        <w:rPr>
          <w:lang w:val="en-US"/>
        </w:rPr>
        <w:t>While good code should need few comments, where the implementation may confuse, comments should be used. Complicated blocks of conde may have a proceeding comment to explain the purpose of the entire block. Individual lines of code where their use is not clear, or specific choices may not be clear, may also require commenting to prevent future problems.</w:t>
      </w:r>
    </w:p>
    <w:p w14:paraId="746C4865" w14:textId="77777777" w:rsidR="00074BCE" w:rsidRPr="00074BCE" w:rsidRDefault="00074BCE" w:rsidP="00074BCE">
      <w:pPr>
        <w:rPr>
          <w:lang w:val="en-US"/>
        </w:rPr>
      </w:pPr>
      <w:r w:rsidRPr="00074BCE">
        <w:rPr>
          <w:lang w:val="en-US"/>
        </w:rPr>
        <w:t>Where the arguments of a function are not obvious, comments should be a last resort. Alternatives may include using named constants over literals, avoiding nesting functions in functions over using variables, replacing bool arguments with enum arguments.</w:t>
      </w:r>
    </w:p>
    <w:p w14:paraId="7F8E7F1B" w14:textId="77777777" w:rsidR="003625D1" w:rsidRDefault="003625D1" w:rsidP="00074BCE">
      <w:pPr>
        <w:rPr>
          <w:lang w:val="en-US"/>
        </w:rPr>
      </w:pPr>
    </w:p>
    <w:p w14:paraId="79223F0D" w14:textId="18AF335C" w:rsidR="00074BCE" w:rsidRPr="003625D1" w:rsidRDefault="00074BCE" w:rsidP="00074BCE">
      <w:pPr>
        <w:rPr>
          <w:b/>
          <w:bCs/>
          <w:lang w:val="en-US"/>
        </w:rPr>
      </w:pPr>
      <w:r w:rsidRPr="003625D1">
        <w:rPr>
          <w:b/>
          <w:bCs/>
          <w:lang w:val="en-US"/>
        </w:rPr>
        <w:t>Punctuation, Spelling and Grammar</w:t>
      </w:r>
    </w:p>
    <w:p w14:paraId="31D9D95F" w14:textId="4ECA99C3" w:rsidR="00074BCE" w:rsidRDefault="00074BCE" w:rsidP="00074BCE">
      <w:pPr>
        <w:rPr>
          <w:lang w:val="en-US"/>
        </w:rPr>
      </w:pPr>
      <w:r w:rsidRPr="00074BCE">
        <w:rPr>
          <w:lang w:val="en-US"/>
        </w:rPr>
        <w:t xml:space="preserve">Comments should be easy to read themselves, so they should have good punctuation, spelling, and </w:t>
      </w:r>
      <w:r w:rsidR="002132C3" w:rsidRPr="00074BCE">
        <w:rPr>
          <w:lang w:val="en-US"/>
        </w:rPr>
        <w:t>grammar,</w:t>
      </w:r>
      <w:r w:rsidRPr="00074BCE">
        <w:rPr>
          <w:lang w:val="en-US"/>
        </w:rPr>
        <w:t xml:space="preserve"> including proper capitalisation, punctuation and complete sentences. Shorter, single line, comments may be written in a less formal shorthand as long as they are still readable, however, whole sentences should be the priority. </w:t>
      </w:r>
    </w:p>
    <w:p w14:paraId="2B498AC3" w14:textId="77777777" w:rsidR="003625D1" w:rsidRPr="00074BCE" w:rsidRDefault="003625D1" w:rsidP="00074BCE">
      <w:pPr>
        <w:rPr>
          <w:lang w:val="en-US"/>
        </w:rPr>
      </w:pPr>
    </w:p>
    <w:p w14:paraId="0D74F0E6" w14:textId="02E6AEBB" w:rsidR="00074BCE" w:rsidRPr="003625D1" w:rsidRDefault="00074BCE" w:rsidP="00074BCE">
      <w:pPr>
        <w:rPr>
          <w:b/>
          <w:bCs/>
          <w:lang w:val="en-US"/>
        </w:rPr>
      </w:pPr>
      <w:r w:rsidRPr="003625D1">
        <w:rPr>
          <w:b/>
          <w:bCs/>
          <w:lang w:val="en-US"/>
        </w:rPr>
        <w:t>TO</w:t>
      </w:r>
      <w:r w:rsidR="003625D1">
        <w:rPr>
          <w:b/>
          <w:bCs/>
          <w:lang w:val="en-US"/>
        </w:rPr>
        <w:t>-</w:t>
      </w:r>
      <w:r w:rsidRPr="003625D1">
        <w:rPr>
          <w:b/>
          <w:bCs/>
          <w:lang w:val="en-US"/>
        </w:rPr>
        <w:t>DO Comments</w:t>
      </w:r>
    </w:p>
    <w:p w14:paraId="5A4A63CC" w14:textId="781C2403" w:rsidR="00074BCE" w:rsidRPr="00074BCE" w:rsidRDefault="00074BCE" w:rsidP="00074BCE">
      <w:pPr>
        <w:rPr>
          <w:lang w:val="en-US"/>
        </w:rPr>
      </w:pPr>
      <w:r w:rsidRPr="00074BCE">
        <w:rPr>
          <w:lang w:val="en-US"/>
        </w:rPr>
        <w:t xml:space="preserve">TODO comments may be used for short-term tasks, such as something you may do the next day. They should be written in the format: // TODO (&lt;NAME&gt;): &lt;TASK&gt;. By using TODO as a standard keyword, TODO messages can be easily searched for using a refactoring tool. TODO messages must be removed when the task is complete. The name attached to the task should almost always be the name of the task writer, to make sure that everyone is aware of who the task belongs to. If the task is addressed to another person, that person should also be informed directly of the task having been added. </w:t>
      </w:r>
    </w:p>
    <w:p w14:paraId="72E36472" w14:textId="77777777" w:rsidR="00074BCE" w:rsidRPr="00074BCE" w:rsidRDefault="00074BCE" w:rsidP="00074BCE">
      <w:pPr>
        <w:rPr>
          <w:lang w:val="en-US"/>
        </w:rPr>
      </w:pPr>
    </w:p>
    <w:p w14:paraId="6E310624" w14:textId="66C9DB7A" w:rsidR="00074BCE" w:rsidRPr="00074BCE" w:rsidRDefault="00074BCE" w:rsidP="003625D1">
      <w:pPr>
        <w:pStyle w:val="Heading3"/>
        <w:rPr>
          <w:lang w:val="en-US"/>
        </w:rPr>
      </w:pPr>
      <w:r w:rsidRPr="00074BCE">
        <w:rPr>
          <w:lang w:val="en-US"/>
        </w:rPr>
        <w:t>Formatting:</w:t>
      </w:r>
    </w:p>
    <w:p w14:paraId="69C5833E" w14:textId="77777777" w:rsidR="00074BCE" w:rsidRPr="00074BCE" w:rsidRDefault="00074BCE" w:rsidP="00074BCE">
      <w:pPr>
        <w:rPr>
          <w:lang w:val="en-US"/>
        </w:rPr>
      </w:pPr>
      <w:r w:rsidRPr="00074BCE">
        <w:rPr>
          <w:lang w:val="en-US"/>
        </w:rPr>
        <w:t>Code formatting is arbitrary but following the same guide helps keep consistency and make code easier to understand.</w:t>
      </w:r>
    </w:p>
    <w:p w14:paraId="70DB1302" w14:textId="77777777" w:rsidR="003625D1" w:rsidRDefault="003625D1" w:rsidP="00074BCE">
      <w:pPr>
        <w:rPr>
          <w:lang w:val="en-US"/>
        </w:rPr>
      </w:pPr>
    </w:p>
    <w:p w14:paraId="5B8FB3AC" w14:textId="374F1B67" w:rsidR="00074BCE" w:rsidRPr="003625D1" w:rsidRDefault="00074BCE" w:rsidP="00074BCE">
      <w:pPr>
        <w:rPr>
          <w:b/>
          <w:bCs/>
          <w:lang w:val="en-US"/>
        </w:rPr>
      </w:pPr>
      <w:r w:rsidRPr="003625D1">
        <w:rPr>
          <w:b/>
          <w:bCs/>
          <w:lang w:val="en-US"/>
        </w:rPr>
        <w:t>Line length</w:t>
      </w:r>
    </w:p>
    <w:p w14:paraId="32ECBA82" w14:textId="77777777" w:rsidR="00074BCE" w:rsidRPr="00074BCE" w:rsidRDefault="00074BCE" w:rsidP="00074BCE">
      <w:pPr>
        <w:rPr>
          <w:lang w:val="en-US"/>
        </w:rPr>
      </w:pPr>
      <w:r w:rsidRPr="00074BCE">
        <w:rPr>
          <w:lang w:val="en-US"/>
        </w:rPr>
        <w:t>A line of code should always remain under 80 characters, this helps keep the code readable and understandable. It will be common that function declarations and returns will exceed the 80-character limit in this case it should be broken up onto separate lines.</w:t>
      </w:r>
    </w:p>
    <w:p w14:paraId="3EBBCBB8" w14:textId="77777777" w:rsidR="00074BCE" w:rsidRPr="00074BCE" w:rsidRDefault="00074BCE" w:rsidP="00074BCE">
      <w:pPr>
        <w:rPr>
          <w:lang w:val="en-US"/>
        </w:rPr>
      </w:pPr>
      <w:r w:rsidRPr="00074BCE">
        <w:rPr>
          <w:lang w:val="en-US"/>
        </w:rPr>
        <w:t>Parameter names should be short but clear if possible, to assist in keeping code short.</w:t>
      </w:r>
    </w:p>
    <w:p w14:paraId="4583180D" w14:textId="51F5EEAA" w:rsidR="00074BCE" w:rsidRPr="00074BCE" w:rsidRDefault="00074BCE" w:rsidP="00074BCE">
      <w:pPr>
        <w:rPr>
          <w:lang w:val="en-US"/>
        </w:rPr>
      </w:pPr>
      <w:r w:rsidRPr="00074BCE">
        <w:rPr>
          <w:lang w:val="en-US"/>
        </w:rPr>
        <w:t>The use of tabs is preferred in this project and should be used in favour of spaces.</w:t>
      </w:r>
    </w:p>
    <w:p w14:paraId="513E8C21" w14:textId="77777777" w:rsidR="00074BCE" w:rsidRPr="00074BCE" w:rsidRDefault="00074BCE" w:rsidP="00074BCE">
      <w:pPr>
        <w:rPr>
          <w:lang w:val="en-US"/>
        </w:rPr>
      </w:pPr>
      <w:r w:rsidRPr="00074BCE">
        <w:rPr>
          <w:lang w:val="en-US"/>
        </w:rPr>
        <w:t>Boolean expressions should also be broken up while the logical operators should always be at the end of the line.</w:t>
      </w:r>
    </w:p>
    <w:p w14:paraId="6792ACEC" w14:textId="1F7536B4" w:rsidR="00074BCE" w:rsidRPr="003625D1" w:rsidRDefault="00074BCE" w:rsidP="00074BCE">
      <w:pPr>
        <w:rPr>
          <w:b/>
          <w:bCs/>
          <w:lang w:val="en-US"/>
        </w:rPr>
      </w:pPr>
      <w:r w:rsidRPr="003625D1">
        <w:rPr>
          <w:b/>
          <w:bCs/>
          <w:lang w:val="en-US"/>
        </w:rPr>
        <w:lastRenderedPageBreak/>
        <w:t>Class format</w:t>
      </w:r>
    </w:p>
    <w:p w14:paraId="0100B8E6" w14:textId="769B9B8F" w:rsidR="00074BCE" w:rsidRPr="00074BCE" w:rsidRDefault="00074BCE" w:rsidP="00074BCE">
      <w:pPr>
        <w:rPr>
          <w:lang w:val="en-US"/>
        </w:rPr>
      </w:pPr>
      <w:r w:rsidRPr="00074BCE">
        <w:rPr>
          <w:lang w:val="en-US"/>
        </w:rPr>
        <w:t>Sections should be placed in order, public, protected and private.</w:t>
      </w:r>
    </w:p>
    <w:p w14:paraId="733AC6E6" w14:textId="77777777" w:rsidR="003625D1" w:rsidRDefault="003625D1" w:rsidP="00074BCE">
      <w:pPr>
        <w:rPr>
          <w:lang w:val="en-US"/>
        </w:rPr>
      </w:pPr>
    </w:p>
    <w:p w14:paraId="13C1F6E5" w14:textId="64F056B2" w:rsidR="00074BCE" w:rsidRPr="003625D1" w:rsidRDefault="00074BCE" w:rsidP="00074BCE">
      <w:pPr>
        <w:rPr>
          <w:b/>
          <w:bCs/>
          <w:lang w:val="en-US"/>
        </w:rPr>
      </w:pPr>
      <w:r w:rsidRPr="003625D1">
        <w:rPr>
          <w:b/>
          <w:bCs/>
          <w:lang w:val="en-US"/>
        </w:rPr>
        <w:t>Whitespace</w:t>
      </w:r>
    </w:p>
    <w:p w14:paraId="13297088" w14:textId="77777777" w:rsidR="00074BCE" w:rsidRPr="00074BCE" w:rsidRDefault="00074BCE" w:rsidP="00074BCE">
      <w:pPr>
        <w:rPr>
          <w:lang w:val="en-US"/>
        </w:rPr>
      </w:pPr>
      <w:r w:rsidRPr="00074BCE">
        <w:rPr>
          <w:lang w:val="en-US"/>
        </w:rPr>
        <w:t>Try to minimise vertical white space, they should be considered the ending to a paragraph and used sparingly to help separate ideas. Overuse of whitespace will make code more difficult to follow. Simply use them where they are thought to be appropriate, such as separating comments and functions.</w:t>
      </w:r>
    </w:p>
    <w:p w14:paraId="37CEDF5F" w14:textId="77777777" w:rsidR="00074BCE" w:rsidRPr="00074BCE" w:rsidRDefault="00074BCE" w:rsidP="00074BCE">
      <w:pPr>
        <w:rPr>
          <w:lang w:val="en-US"/>
        </w:rPr>
      </w:pPr>
    </w:p>
    <w:p w14:paraId="636134A1" w14:textId="30ED5666" w:rsidR="00074BCE" w:rsidRPr="00074BCE" w:rsidRDefault="00074BCE" w:rsidP="003625D1">
      <w:pPr>
        <w:pStyle w:val="Heading3"/>
        <w:rPr>
          <w:lang w:val="en-US"/>
        </w:rPr>
      </w:pPr>
      <w:r w:rsidRPr="00074BCE">
        <w:rPr>
          <w:lang w:val="en-US"/>
        </w:rPr>
        <w:t>Other C++ Features:</w:t>
      </w:r>
    </w:p>
    <w:p w14:paraId="232CF3C2" w14:textId="1C184FD0" w:rsidR="00074BCE" w:rsidRPr="003625D1" w:rsidRDefault="00074BCE" w:rsidP="00074BCE">
      <w:pPr>
        <w:rPr>
          <w:b/>
          <w:bCs/>
          <w:lang w:val="en-US"/>
        </w:rPr>
      </w:pPr>
      <w:r w:rsidRPr="003625D1">
        <w:rPr>
          <w:b/>
          <w:bCs/>
          <w:lang w:val="en-US"/>
        </w:rPr>
        <w:t>Boost</w:t>
      </w:r>
    </w:p>
    <w:p w14:paraId="5CC35CE7" w14:textId="791EFF32" w:rsidR="003625D1" w:rsidRDefault="003625D1" w:rsidP="00074BCE">
      <w:pPr>
        <w:rPr>
          <w:lang w:val="en-US"/>
        </w:rPr>
      </w:pPr>
      <w:r>
        <w:rPr>
          <w:lang w:val="en-US"/>
        </w:rPr>
        <w:t xml:space="preserve">Boost Guidelines: </w:t>
      </w:r>
      <w:hyperlink r:id="rId24" w:history="1">
        <w:r w:rsidRPr="005F625F">
          <w:rPr>
            <w:rStyle w:val="Hyperlink"/>
            <w:lang w:val="en-US"/>
          </w:rPr>
          <w:t>https://www.boost.org/doc/libs/1_45_0/libs/test/doc/html/utf/usage-recommendations/generic.html</w:t>
        </w:r>
      </w:hyperlink>
    </w:p>
    <w:p w14:paraId="4B896D8E" w14:textId="37A50FE6" w:rsidR="00074BCE" w:rsidRPr="00074BCE" w:rsidRDefault="00074BCE" w:rsidP="00074BCE">
      <w:pPr>
        <w:rPr>
          <w:lang w:val="en-US"/>
        </w:rPr>
      </w:pPr>
      <w:r w:rsidRPr="00074BCE">
        <w:rPr>
          <w:lang w:val="en-US"/>
        </w:rPr>
        <w:t xml:space="preserve">You should use tests that are specific and precise, try to avoid a complex test in favour of smaller tests. You should </w:t>
      </w:r>
      <w:r w:rsidR="00104764">
        <w:rPr>
          <w:lang w:val="en-US"/>
        </w:rPr>
        <w:t>p</w:t>
      </w:r>
      <w:r w:rsidRPr="00074BCE">
        <w:rPr>
          <w:lang w:val="en-US"/>
        </w:rPr>
        <w:t>refer `BOOST_CHECK_EQUAL` over `BOOST_CHECK`. This is because you will see the incorrect value when the code failure.</w:t>
      </w:r>
    </w:p>
    <w:p w14:paraId="6D50771A" w14:textId="77777777" w:rsidR="003625D1" w:rsidRDefault="003625D1" w:rsidP="00074BCE">
      <w:pPr>
        <w:rPr>
          <w:lang w:val="en-US"/>
        </w:rPr>
      </w:pPr>
    </w:p>
    <w:p w14:paraId="723CCD3B" w14:textId="1BFA530A" w:rsidR="00074BCE" w:rsidRPr="003625D1" w:rsidRDefault="00074BCE" w:rsidP="00074BCE">
      <w:pPr>
        <w:rPr>
          <w:b/>
          <w:bCs/>
          <w:lang w:val="en-US"/>
        </w:rPr>
      </w:pPr>
      <w:r w:rsidRPr="003625D1">
        <w:rPr>
          <w:b/>
          <w:bCs/>
          <w:lang w:val="en-US"/>
        </w:rPr>
        <w:t>Group tests together</w:t>
      </w:r>
    </w:p>
    <w:p w14:paraId="117917DD" w14:textId="219A38D0" w:rsidR="00074BCE" w:rsidRPr="003625D1" w:rsidRDefault="00074BCE" w:rsidP="00074BCE">
      <w:r w:rsidRPr="00074BCE">
        <w:rPr>
          <w:lang w:val="en-US"/>
        </w:rPr>
        <w:t>You should aim to group similar tests and name each test so you know what it is checking to help with the debugging later on.</w:t>
      </w:r>
    </w:p>
    <w:sectPr w:rsidR="00074BCE" w:rsidRPr="003625D1"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3"/>
  </w:num>
  <w:num w:numId="4">
    <w:abstractNumId w:val="6"/>
  </w:num>
  <w:num w:numId="5">
    <w:abstractNumId w:val="4"/>
  </w:num>
  <w:num w:numId="6">
    <w:abstractNumId w:val="5"/>
  </w:num>
  <w:num w:numId="7">
    <w:abstractNumId w:val="15"/>
  </w:num>
  <w:num w:numId="8">
    <w:abstractNumId w:val="8"/>
  </w:num>
  <w:num w:numId="9">
    <w:abstractNumId w:val="9"/>
  </w:num>
  <w:num w:numId="10">
    <w:abstractNumId w:val="0"/>
  </w:num>
  <w:num w:numId="11">
    <w:abstractNumId w:val="12"/>
  </w:num>
  <w:num w:numId="12">
    <w:abstractNumId w:val="11"/>
  </w:num>
  <w:num w:numId="13">
    <w:abstractNumId w:val="3"/>
  </w:num>
  <w:num w:numId="14">
    <w:abstractNumId w:val="1"/>
  </w:num>
  <w:num w:numId="15">
    <w:abstractNumId w:val="1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qwUAFwxkqywAAAA="/>
  </w:docVars>
  <w:rsids>
    <w:rsidRoot w:val="007B544E"/>
    <w:rsid w:val="00074BCE"/>
    <w:rsid w:val="000E2794"/>
    <w:rsid w:val="00104764"/>
    <w:rsid w:val="001443B7"/>
    <w:rsid w:val="001A76E1"/>
    <w:rsid w:val="001A7F86"/>
    <w:rsid w:val="001D239E"/>
    <w:rsid w:val="001D35D1"/>
    <w:rsid w:val="002132C3"/>
    <w:rsid w:val="002358A3"/>
    <w:rsid w:val="002869CF"/>
    <w:rsid w:val="002C0D32"/>
    <w:rsid w:val="002C23CF"/>
    <w:rsid w:val="002E2FCA"/>
    <w:rsid w:val="002F7456"/>
    <w:rsid w:val="003566E1"/>
    <w:rsid w:val="003625D1"/>
    <w:rsid w:val="003B121C"/>
    <w:rsid w:val="003C312A"/>
    <w:rsid w:val="004140BD"/>
    <w:rsid w:val="004B6326"/>
    <w:rsid w:val="004E274D"/>
    <w:rsid w:val="00536505"/>
    <w:rsid w:val="005B586A"/>
    <w:rsid w:val="0062379E"/>
    <w:rsid w:val="006C4C25"/>
    <w:rsid w:val="006D4A9C"/>
    <w:rsid w:val="00780DC7"/>
    <w:rsid w:val="007B544E"/>
    <w:rsid w:val="007C4943"/>
    <w:rsid w:val="00823F0D"/>
    <w:rsid w:val="008503C6"/>
    <w:rsid w:val="008A7A93"/>
    <w:rsid w:val="009711BA"/>
    <w:rsid w:val="0098181A"/>
    <w:rsid w:val="009B2D86"/>
    <w:rsid w:val="00B1671F"/>
    <w:rsid w:val="00B24E32"/>
    <w:rsid w:val="00C46963"/>
    <w:rsid w:val="00C54D3E"/>
    <w:rsid w:val="00CB44F5"/>
    <w:rsid w:val="00CC3167"/>
    <w:rsid w:val="00CE7F9F"/>
    <w:rsid w:val="00CF4D2D"/>
    <w:rsid w:val="00D1793B"/>
    <w:rsid w:val="00D44114"/>
    <w:rsid w:val="00D937C4"/>
    <w:rsid w:val="00DA6B41"/>
    <w:rsid w:val="00E25E2E"/>
    <w:rsid w:val="00E722FD"/>
    <w:rsid w:val="00E843C8"/>
    <w:rsid w:val="00E9578B"/>
    <w:rsid w:val="00EB01BF"/>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boost.org/doc/libs/1_45_0/libs/test/doc/html/utf/usage-recommendations/generic.htm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contributor-covenant.org/version/1/4"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3</b:RefOrder>
  </b:Source>
</b:Sources>
</file>

<file path=customXml/itemProps1.xml><?xml version="1.0" encoding="utf-8"?>
<ds:datastoreItem xmlns:ds="http://schemas.openxmlformats.org/officeDocument/2006/customXml" ds:itemID="{A1CBF5EB-2923-46F2-8F95-D1641FBD2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55</Pages>
  <Words>9244</Words>
  <Characters>52694</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43</cp:revision>
  <dcterms:created xsi:type="dcterms:W3CDTF">2021-04-07T22:24:00Z</dcterms:created>
  <dcterms:modified xsi:type="dcterms:W3CDTF">2021-04-11T12:00:00Z</dcterms:modified>
</cp:coreProperties>
</file>